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9FC0AF" w14:textId="2DC6BACB" w:rsidR="0068302C" w:rsidRDefault="43B42031" w:rsidP="00F928D3">
      <w:pPr>
        <w:bidi w:val="0"/>
        <w:spacing w:line="360" w:lineRule="auto"/>
        <w:jc w:val="center"/>
        <w:rPr>
          <w:b/>
          <w:bCs/>
          <w:sz w:val="24"/>
          <w:szCs w:val="24"/>
        </w:rPr>
      </w:pPr>
      <w:r w:rsidRPr="43B42031">
        <w:rPr>
          <w:b/>
          <w:bCs/>
          <w:sz w:val="24"/>
          <w:szCs w:val="24"/>
        </w:rPr>
        <w:t xml:space="preserve">MBA TIMETABLE FOR </w:t>
      </w:r>
      <w:r w:rsidR="00FF4621">
        <w:rPr>
          <w:b/>
          <w:bCs/>
          <w:sz w:val="24"/>
          <w:szCs w:val="24"/>
        </w:rPr>
        <w:t>20</w:t>
      </w:r>
      <w:r w:rsidR="00E23A4D">
        <w:rPr>
          <w:b/>
          <w:bCs/>
          <w:sz w:val="24"/>
          <w:szCs w:val="24"/>
        </w:rPr>
        <w:t>2</w:t>
      </w:r>
      <w:r w:rsidR="00A4637D">
        <w:rPr>
          <w:b/>
          <w:bCs/>
          <w:sz w:val="24"/>
          <w:szCs w:val="24"/>
        </w:rPr>
        <w:t>2</w:t>
      </w:r>
      <w:r w:rsidR="00FF4621">
        <w:rPr>
          <w:b/>
          <w:bCs/>
          <w:sz w:val="24"/>
          <w:szCs w:val="24"/>
        </w:rPr>
        <w:t>-202</w:t>
      </w:r>
      <w:r w:rsidR="00A4637D">
        <w:rPr>
          <w:b/>
          <w:bCs/>
          <w:sz w:val="24"/>
          <w:szCs w:val="24"/>
        </w:rPr>
        <w:t>3</w:t>
      </w:r>
      <w:r w:rsidRPr="43B42031">
        <w:rPr>
          <w:b/>
          <w:bCs/>
          <w:sz w:val="24"/>
          <w:szCs w:val="24"/>
        </w:rPr>
        <w:t xml:space="preserve"> ACADEMIC YEAR </w:t>
      </w:r>
    </w:p>
    <w:tbl>
      <w:tblPr>
        <w:tblW w:w="8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  <w:tblCaption w:val=""/>
        <w:tblDescription w:val=""/>
      </w:tblPr>
      <w:tblGrid>
        <w:gridCol w:w="2145"/>
        <w:gridCol w:w="2186"/>
        <w:gridCol w:w="1920"/>
        <w:gridCol w:w="2355"/>
      </w:tblGrid>
      <w:tr w:rsidR="0068302C" w14:paraId="1FBC75B3" w14:textId="77777777" w:rsidTr="71ED1405">
        <w:trPr>
          <w:cantSplit/>
        </w:trPr>
        <w:tc>
          <w:tcPr>
            <w:tcW w:w="2145" w:type="dxa"/>
            <w:vMerge w:val="restart"/>
          </w:tcPr>
          <w:p w14:paraId="747D768C" w14:textId="77777777" w:rsidR="0068302C" w:rsidRDefault="0068302C">
            <w:pPr>
              <w:bidi w:val="0"/>
              <w:rPr>
                <w:b/>
                <w:bCs/>
                <w:sz w:val="24"/>
              </w:rPr>
            </w:pPr>
          </w:p>
          <w:p w14:paraId="1D9F3345" w14:textId="77777777" w:rsidR="0068302C" w:rsidRDefault="0068302C">
            <w:pPr>
              <w:bidi w:val="0"/>
              <w:rPr>
                <w:b/>
                <w:bCs/>
                <w:sz w:val="24"/>
              </w:rPr>
            </w:pPr>
          </w:p>
          <w:p w14:paraId="799C9509" w14:textId="0C04B86B" w:rsidR="0068302C" w:rsidRDefault="0068302C">
            <w:pPr>
              <w:bidi w:val="0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ini-semester 1/6</w:t>
            </w:r>
          </w:p>
          <w:p w14:paraId="7512AB39" w14:textId="77777777" w:rsidR="008409A2" w:rsidRDefault="008409A2" w:rsidP="008409A2">
            <w:pPr>
              <w:bidi w:val="0"/>
              <w:rPr>
                <w:b/>
                <w:bCs/>
                <w:sz w:val="24"/>
              </w:rPr>
            </w:pPr>
          </w:p>
          <w:p w14:paraId="7C1A69CD" w14:textId="105C3C57" w:rsidR="0068302C" w:rsidRDefault="00C92FC8" w:rsidP="005F732F">
            <w:pPr>
              <w:bidi w:val="0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Oct</w:t>
            </w:r>
            <w:r w:rsidR="00391D7B">
              <w:rPr>
                <w:b/>
                <w:bCs/>
                <w:sz w:val="24"/>
              </w:rPr>
              <w:t>-</w:t>
            </w:r>
            <w:r w:rsidR="001050CB">
              <w:rPr>
                <w:b/>
                <w:bCs/>
                <w:sz w:val="24"/>
              </w:rPr>
              <w:t>Dec</w:t>
            </w:r>
            <w:r w:rsidR="00391D7B">
              <w:rPr>
                <w:b/>
                <w:bCs/>
                <w:sz w:val="24"/>
              </w:rPr>
              <w:t xml:space="preserve"> </w:t>
            </w:r>
            <w:r w:rsidR="00684DDF">
              <w:rPr>
                <w:b/>
                <w:bCs/>
                <w:sz w:val="24"/>
              </w:rPr>
              <w:t>202</w:t>
            </w:r>
            <w:r w:rsidR="00A4637D">
              <w:rPr>
                <w:b/>
                <w:bCs/>
                <w:sz w:val="24"/>
              </w:rPr>
              <w:t>2</w:t>
            </w:r>
          </w:p>
          <w:p w14:paraId="4F66AB0F" w14:textId="77777777" w:rsidR="004B6756" w:rsidRDefault="004B6756" w:rsidP="004B6756">
            <w:pPr>
              <w:bidi w:val="0"/>
              <w:rPr>
                <w:b/>
                <w:bCs/>
                <w:sz w:val="24"/>
              </w:rPr>
            </w:pPr>
          </w:p>
          <w:p w14:paraId="4328F61D" w14:textId="77777777" w:rsidR="004B6756" w:rsidRDefault="004B6756" w:rsidP="004B6756">
            <w:pPr>
              <w:bidi w:val="0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1</w:t>
            </w:r>
          </w:p>
        </w:tc>
        <w:tc>
          <w:tcPr>
            <w:tcW w:w="2186" w:type="dxa"/>
          </w:tcPr>
          <w:p w14:paraId="44441F20" w14:textId="77777777" w:rsidR="0068302C" w:rsidRDefault="0068302C">
            <w:pPr>
              <w:bidi w:val="0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Dates</w:t>
            </w:r>
          </w:p>
        </w:tc>
        <w:tc>
          <w:tcPr>
            <w:tcW w:w="1920" w:type="dxa"/>
          </w:tcPr>
          <w:p w14:paraId="08D52319" w14:textId="77777777" w:rsidR="0068302C" w:rsidRDefault="0068302C">
            <w:pPr>
              <w:bidi w:val="0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Description</w:t>
            </w:r>
          </w:p>
        </w:tc>
        <w:tc>
          <w:tcPr>
            <w:tcW w:w="2355" w:type="dxa"/>
          </w:tcPr>
          <w:p w14:paraId="70B04654" w14:textId="77777777" w:rsidR="0094254F" w:rsidRDefault="0094254F" w:rsidP="0094254F">
            <w:pPr>
              <w:bidi w:val="0"/>
              <w:rPr>
                <w:b/>
                <w:bCs/>
                <w:sz w:val="28"/>
              </w:rPr>
            </w:pPr>
            <w:r w:rsidRPr="0094254F">
              <w:rPr>
                <w:b/>
                <w:bCs/>
                <w:sz w:val="24"/>
                <w:szCs w:val="24"/>
              </w:rPr>
              <w:t>remarks</w:t>
            </w:r>
          </w:p>
        </w:tc>
      </w:tr>
      <w:tr w:rsidR="0068302C" w14:paraId="190A2FCA" w14:textId="77777777" w:rsidTr="00EC144F">
        <w:trPr>
          <w:cantSplit/>
        </w:trPr>
        <w:tc>
          <w:tcPr>
            <w:tcW w:w="2145" w:type="dxa"/>
            <w:vMerge/>
          </w:tcPr>
          <w:p w14:paraId="28B12DF8" w14:textId="77777777" w:rsidR="0068302C" w:rsidRDefault="0068302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</w:tcPr>
          <w:p w14:paraId="7B58BFD6" w14:textId="457BB022" w:rsidR="0068302C" w:rsidRPr="004F597A" w:rsidRDefault="00CB286F" w:rsidP="00E274E9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</w:t>
            </w:r>
            <w:r w:rsidR="00EC144F">
              <w:rPr>
                <w:rFonts w:cs="Times New Roman"/>
                <w:sz w:val="24"/>
                <w:szCs w:val="24"/>
              </w:rPr>
              <w:t>7</w:t>
            </w:r>
            <w:r>
              <w:rPr>
                <w:rFonts w:cs="Times New Roman"/>
                <w:sz w:val="24"/>
                <w:szCs w:val="24"/>
              </w:rPr>
              <w:t>.10-2</w:t>
            </w:r>
            <w:r w:rsidR="00EC144F">
              <w:rPr>
                <w:rFonts w:cs="Times New Roman"/>
                <w:sz w:val="24"/>
                <w:szCs w:val="24"/>
              </w:rPr>
              <w:t>8</w:t>
            </w:r>
            <w:r>
              <w:rPr>
                <w:rFonts w:cs="Times New Roman"/>
                <w:sz w:val="24"/>
                <w:szCs w:val="24"/>
              </w:rPr>
              <w:t>.10</w:t>
            </w:r>
          </w:p>
        </w:tc>
        <w:tc>
          <w:tcPr>
            <w:tcW w:w="1920" w:type="dxa"/>
          </w:tcPr>
          <w:p w14:paraId="453D6F28" w14:textId="77777777" w:rsidR="0068302C" w:rsidRDefault="0068302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1</w:t>
            </w:r>
          </w:p>
        </w:tc>
        <w:tc>
          <w:tcPr>
            <w:tcW w:w="2355" w:type="dxa"/>
          </w:tcPr>
          <w:p w14:paraId="4E65D11C" w14:textId="77777777" w:rsidR="0068302C" w:rsidRDefault="0068302C">
            <w:pPr>
              <w:bidi w:val="0"/>
              <w:rPr>
                <w:sz w:val="24"/>
              </w:rPr>
            </w:pPr>
          </w:p>
        </w:tc>
      </w:tr>
      <w:tr w:rsidR="00EC144F" w14:paraId="51335E8F" w14:textId="77777777" w:rsidTr="00EC144F">
        <w:trPr>
          <w:cantSplit/>
        </w:trPr>
        <w:tc>
          <w:tcPr>
            <w:tcW w:w="2145" w:type="dxa"/>
            <w:vMerge/>
          </w:tcPr>
          <w:p w14:paraId="55D0CD61" w14:textId="77777777" w:rsidR="00EC144F" w:rsidRDefault="00EC144F" w:rsidP="00EC144F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</w:tcPr>
          <w:p w14:paraId="1E8536D0" w14:textId="5430C6BB" w:rsidR="00EC144F" w:rsidRPr="004F597A" w:rsidRDefault="00EC144F" w:rsidP="00EC144F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.11-4.11</w:t>
            </w:r>
          </w:p>
        </w:tc>
        <w:tc>
          <w:tcPr>
            <w:tcW w:w="1920" w:type="dxa"/>
          </w:tcPr>
          <w:p w14:paraId="7633CC6A" w14:textId="77777777" w:rsidR="00EC144F" w:rsidRDefault="00EC144F" w:rsidP="00EC144F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2</w:t>
            </w:r>
          </w:p>
        </w:tc>
        <w:tc>
          <w:tcPr>
            <w:tcW w:w="2355" w:type="dxa"/>
          </w:tcPr>
          <w:p w14:paraId="2D5F5521" w14:textId="77777777" w:rsidR="00EC144F" w:rsidRDefault="00EC144F" w:rsidP="00EC144F">
            <w:pPr>
              <w:bidi w:val="0"/>
              <w:rPr>
                <w:sz w:val="24"/>
              </w:rPr>
            </w:pPr>
          </w:p>
        </w:tc>
      </w:tr>
      <w:tr w:rsidR="00EC144F" w14:paraId="0AEEA723" w14:textId="77777777" w:rsidTr="00EC144F">
        <w:trPr>
          <w:cantSplit/>
        </w:trPr>
        <w:tc>
          <w:tcPr>
            <w:tcW w:w="2145" w:type="dxa"/>
            <w:vMerge/>
          </w:tcPr>
          <w:p w14:paraId="7F704691" w14:textId="77777777" w:rsidR="00EC144F" w:rsidRDefault="00EC144F" w:rsidP="00EC144F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</w:tcPr>
          <w:p w14:paraId="0D0AD440" w14:textId="371FC4CB" w:rsidR="00EC144F" w:rsidRPr="004F597A" w:rsidRDefault="00EC144F" w:rsidP="00EC144F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0.11-11.11</w:t>
            </w:r>
          </w:p>
        </w:tc>
        <w:tc>
          <w:tcPr>
            <w:tcW w:w="1920" w:type="dxa"/>
          </w:tcPr>
          <w:p w14:paraId="49E4EE67" w14:textId="77777777" w:rsidR="00EC144F" w:rsidRDefault="00EC144F" w:rsidP="00EC144F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3</w:t>
            </w:r>
          </w:p>
        </w:tc>
        <w:tc>
          <w:tcPr>
            <w:tcW w:w="2355" w:type="dxa"/>
          </w:tcPr>
          <w:p w14:paraId="63901A6F" w14:textId="77777777" w:rsidR="00EC144F" w:rsidRDefault="00EC144F" w:rsidP="00EC144F">
            <w:pPr>
              <w:bidi w:val="0"/>
              <w:rPr>
                <w:sz w:val="24"/>
              </w:rPr>
            </w:pPr>
          </w:p>
        </w:tc>
      </w:tr>
      <w:tr w:rsidR="00EC144F" w14:paraId="646BE319" w14:textId="77777777" w:rsidTr="00EC144F">
        <w:trPr>
          <w:cantSplit/>
        </w:trPr>
        <w:tc>
          <w:tcPr>
            <w:tcW w:w="2145" w:type="dxa"/>
            <w:vMerge/>
          </w:tcPr>
          <w:p w14:paraId="14847B11" w14:textId="77777777" w:rsidR="00EC144F" w:rsidRDefault="00EC144F" w:rsidP="00EC144F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</w:tcPr>
          <w:p w14:paraId="4087E8AB" w14:textId="36F78CC8" w:rsidR="00EC144F" w:rsidRPr="004F597A" w:rsidRDefault="00EC144F" w:rsidP="00EC144F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7.11-18.11</w:t>
            </w:r>
          </w:p>
        </w:tc>
        <w:tc>
          <w:tcPr>
            <w:tcW w:w="1920" w:type="dxa"/>
          </w:tcPr>
          <w:p w14:paraId="07C458FF" w14:textId="77777777" w:rsidR="00EC144F" w:rsidRDefault="00EC144F" w:rsidP="00EC144F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4</w:t>
            </w:r>
          </w:p>
        </w:tc>
        <w:tc>
          <w:tcPr>
            <w:tcW w:w="2355" w:type="dxa"/>
          </w:tcPr>
          <w:p w14:paraId="757FC4BE" w14:textId="77777777" w:rsidR="00EC144F" w:rsidRDefault="00EC144F" w:rsidP="00EC144F">
            <w:pPr>
              <w:bidi w:val="0"/>
              <w:rPr>
                <w:sz w:val="24"/>
              </w:rPr>
            </w:pPr>
          </w:p>
        </w:tc>
      </w:tr>
      <w:tr w:rsidR="00EC144F" w14:paraId="5AC2EBD2" w14:textId="77777777" w:rsidTr="00EC144F">
        <w:trPr>
          <w:cantSplit/>
        </w:trPr>
        <w:tc>
          <w:tcPr>
            <w:tcW w:w="2145" w:type="dxa"/>
            <w:vMerge/>
          </w:tcPr>
          <w:p w14:paraId="026BB71A" w14:textId="77777777" w:rsidR="00EC144F" w:rsidRDefault="00EC144F" w:rsidP="00EC144F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</w:tcPr>
          <w:p w14:paraId="3158A317" w14:textId="5C458B9F" w:rsidR="00EC144F" w:rsidRPr="004F597A" w:rsidRDefault="00EC144F" w:rsidP="00EC144F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4.11-25.11</w:t>
            </w:r>
          </w:p>
        </w:tc>
        <w:tc>
          <w:tcPr>
            <w:tcW w:w="1920" w:type="dxa"/>
          </w:tcPr>
          <w:p w14:paraId="13346603" w14:textId="77777777" w:rsidR="00EC144F" w:rsidRDefault="00EC144F" w:rsidP="00EC144F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5</w:t>
            </w:r>
          </w:p>
        </w:tc>
        <w:tc>
          <w:tcPr>
            <w:tcW w:w="2355" w:type="dxa"/>
          </w:tcPr>
          <w:p w14:paraId="09012DB8" w14:textId="77777777" w:rsidR="00EC144F" w:rsidRDefault="00EC144F" w:rsidP="00EC144F">
            <w:pPr>
              <w:bidi w:val="0"/>
              <w:rPr>
                <w:sz w:val="24"/>
              </w:rPr>
            </w:pPr>
          </w:p>
        </w:tc>
      </w:tr>
      <w:tr w:rsidR="002B7E4C" w14:paraId="309D080F" w14:textId="77777777" w:rsidTr="00EC144F">
        <w:trPr>
          <w:cantSplit/>
        </w:trPr>
        <w:tc>
          <w:tcPr>
            <w:tcW w:w="2145" w:type="dxa"/>
            <w:vMerge/>
          </w:tcPr>
          <w:p w14:paraId="722FACE3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</w:tcPr>
          <w:p w14:paraId="2A086BB0" w14:textId="6717250F" w:rsidR="002B7E4C" w:rsidRDefault="002B7E4C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12-2.12</w:t>
            </w:r>
          </w:p>
        </w:tc>
        <w:tc>
          <w:tcPr>
            <w:tcW w:w="1920" w:type="dxa"/>
          </w:tcPr>
          <w:p w14:paraId="20181615" w14:textId="6E88A416" w:rsidR="002B7E4C" w:rsidRDefault="002B7E4C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6</w:t>
            </w:r>
          </w:p>
        </w:tc>
        <w:tc>
          <w:tcPr>
            <w:tcW w:w="2355" w:type="dxa"/>
          </w:tcPr>
          <w:p w14:paraId="5713E09F" w14:textId="77777777" w:rsidR="002B7E4C" w:rsidRDefault="002B7E4C" w:rsidP="002B7E4C">
            <w:pPr>
              <w:bidi w:val="0"/>
              <w:rPr>
                <w:sz w:val="24"/>
                <w:rtl/>
              </w:rPr>
            </w:pPr>
          </w:p>
        </w:tc>
      </w:tr>
      <w:tr w:rsidR="002B7E4C" w14:paraId="60CDB3E0" w14:textId="77777777" w:rsidTr="00EC144F">
        <w:trPr>
          <w:cantSplit/>
        </w:trPr>
        <w:tc>
          <w:tcPr>
            <w:tcW w:w="2145" w:type="dxa"/>
            <w:vMerge/>
          </w:tcPr>
          <w:p w14:paraId="29C7A13B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</w:tcPr>
          <w:p w14:paraId="71D69FE0" w14:textId="60E4DA28" w:rsidR="002B7E4C" w:rsidRPr="004F597A" w:rsidRDefault="002B7E4C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8.12-9.12</w:t>
            </w:r>
          </w:p>
        </w:tc>
        <w:tc>
          <w:tcPr>
            <w:tcW w:w="1920" w:type="dxa"/>
          </w:tcPr>
          <w:p w14:paraId="06AE22EF" w14:textId="2D0AC8D7" w:rsidR="002B7E4C" w:rsidRDefault="002B7E4C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7</w:t>
            </w:r>
          </w:p>
        </w:tc>
        <w:tc>
          <w:tcPr>
            <w:tcW w:w="2355" w:type="dxa"/>
          </w:tcPr>
          <w:p w14:paraId="0818DF86" w14:textId="61E615E7" w:rsidR="002B7E4C" w:rsidRDefault="002B7E4C" w:rsidP="002B7E4C">
            <w:pPr>
              <w:bidi w:val="0"/>
              <w:rPr>
                <w:sz w:val="24"/>
                <w:rtl/>
              </w:rPr>
            </w:pPr>
          </w:p>
        </w:tc>
      </w:tr>
      <w:tr w:rsidR="002B7E4C" w14:paraId="77D827A6" w14:textId="77777777" w:rsidTr="00EC144F">
        <w:trPr>
          <w:cantSplit/>
        </w:trPr>
        <w:tc>
          <w:tcPr>
            <w:tcW w:w="2145" w:type="dxa"/>
            <w:vMerge/>
          </w:tcPr>
          <w:p w14:paraId="2FB58ED1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</w:tcPr>
          <w:p w14:paraId="77C79E51" w14:textId="07BFC181" w:rsidR="002B7E4C" w:rsidRPr="004F597A" w:rsidRDefault="002B7E4C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5.12-16.12</w:t>
            </w:r>
          </w:p>
        </w:tc>
        <w:tc>
          <w:tcPr>
            <w:tcW w:w="1920" w:type="dxa"/>
          </w:tcPr>
          <w:p w14:paraId="74DE3E65" w14:textId="31BA5E30" w:rsidR="002B7E4C" w:rsidRDefault="002B7E4C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8</w:t>
            </w:r>
          </w:p>
        </w:tc>
        <w:tc>
          <w:tcPr>
            <w:tcW w:w="2355" w:type="dxa"/>
          </w:tcPr>
          <w:p w14:paraId="3C4E270B" w14:textId="0B333CCC" w:rsidR="002B7E4C" w:rsidRDefault="00AB6E25" w:rsidP="002B7E4C">
            <w:pPr>
              <w:bidi w:val="0"/>
              <w:jc w:val="center"/>
              <w:rPr>
                <w:sz w:val="24"/>
                <w:rtl/>
              </w:rPr>
            </w:pPr>
            <w:r w:rsidRPr="009D5226">
              <w:t>Lessons</w:t>
            </w:r>
            <w:r>
              <w:t>,exams,</w:t>
            </w:r>
            <w:r w:rsidRPr="009D5226">
              <w:t>seminar</w:t>
            </w:r>
          </w:p>
        </w:tc>
      </w:tr>
      <w:tr w:rsidR="002B7E4C" w14:paraId="2074BCCD" w14:textId="77777777" w:rsidTr="00EC144F">
        <w:trPr>
          <w:cantSplit/>
        </w:trPr>
        <w:tc>
          <w:tcPr>
            <w:tcW w:w="2145" w:type="dxa"/>
            <w:vMerge/>
          </w:tcPr>
          <w:p w14:paraId="37A728C7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</w:tcPr>
          <w:p w14:paraId="22D42CF1" w14:textId="27141CFB" w:rsidR="002B7E4C" w:rsidRDefault="002B7E4C" w:rsidP="002B7E4C">
            <w:pPr>
              <w:bidi w:val="0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920" w:type="dxa"/>
          </w:tcPr>
          <w:p w14:paraId="40CCDA70" w14:textId="3EF62EAF" w:rsidR="002B7E4C" w:rsidRDefault="002B7E4C" w:rsidP="002B7E4C">
            <w:pPr>
              <w:bidi w:val="0"/>
              <w:rPr>
                <w:sz w:val="24"/>
              </w:rPr>
            </w:pPr>
          </w:p>
        </w:tc>
        <w:tc>
          <w:tcPr>
            <w:tcW w:w="2355" w:type="dxa"/>
          </w:tcPr>
          <w:p w14:paraId="0DE4E012" w14:textId="364ECE5A" w:rsidR="002B7E4C" w:rsidRPr="009F2A7D" w:rsidRDefault="00975EC5" w:rsidP="002B7E4C">
            <w:pPr>
              <w:bidi w:val="0"/>
              <w:jc w:val="center"/>
              <w:rPr>
                <w:rFonts w:ascii="Miriam" w:hAnsi="Miriam"/>
                <w:sz w:val="24"/>
                <w:szCs w:val="24"/>
                <w:rtl/>
              </w:rPr>
            </w:pPr>
            <w:r w:rsidRPr="009F2A7D">
              <w:rPr>
                <w:rFonts w:ascii="Miriam" w:hAnsi="Miriam"/>
              </w:rPr>
              <w:t xml:space="preserve">18-26.12 </w:t>
            </w:r>
            <w:r w:rsidRPr="009F2A7D">
              <w:rPr>
                <w:rFonts w:ascii="Miriam" w:hAnsi="Miriam"/>
                <w:rtl/>
              </w:rPr>
              <w:t xml:space="preserve"> חנוכה</w:t>
            </w:r>
          </w:p>
        </w:tc>
      </w:tr>
      <w:tr w:rsidR="002B7E4C" w14:paraId="10502C0D" w14:textId="77777777" w:rsidTr="002B7E4C">
        <w:trPr>
          <w:cantSplit/>
        </w:trPr>
        <w:tc>
          <w:tcPr>
            <w:tcW w:w="21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CCB5340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  <w:tcBorders>
              <w:left w:val="single" w:sz="4" w:space="0" w:color="auto"/>
              <w:right w:val="single" w:sz="4" w:space="0" w:color="auto"/>
            </w:tcBorders>
          </w:tcPr>
          <w:p w14:paraId="2F459817" w14:textId="25331172" w:rsidR="002B7E4C" w:rsidRDefault="002B7E4C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9.12-30.12</w:t>
            </w: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87C08" w14:textId="5FBEFCBC" w:rsidR="002B7E4C" w:rsidRDefault="002B7E4C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1</w:t>
            </w:r>
          </w:p>
        </w:tc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AF1EF" w14:textId="77777777" w:rsidR="002B7E4C" w:rsidRDefault="002B7E4C" w:rsidP="002B7E4C">
            <w:pPr>
              <w:bidi w:val="0"/>
              <w:rPr>
                <w:sz w:val="24"/>
                <w:rtl/>
              </w:rPr>
            </w:pPr>
          </w:p>
        </w:tc>
      </w:tr>
      <w:tr w:rsidR="002B7E4C" w14:paraId="750D2FFA" w14:textId="77777777" w:rsidTr="002B7E4C">
        <w:trPr>
          <w:cantSplit/>
        </w:trPr>
        <w:tc>
          <w:tcPr>
            <w:tcW w:w="2145" w:type="dxa"/>
            <w:vMerge w:val="restart"/>
            <w:tcBorders>
              <w:top w:val="nil"/>
              <w:right w:val="single" w:sz="4" w:space="0" w:color="auto"/>
            </w:tcBorders>
          </w:tcPr>
          <w:p w14:paraId="10945F05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ini-semester 2/7</w:t>
            </w:r>
          </w:p>
          <w:p w14:paraId="2FB7A6A2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</w:p>
          <w:p w14:paraId="17AE86B4" w14:textId="7E04AB69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 xml:space="preserve"> Dec -Feb 2023</w:t>
            </w:r>
          </w:p>
          <w:p w14:paraId="3AE22FFE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</w:p>
          <w:p w14:paraId="02A10D72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2</w:t>
            </w:r>
          </w:p>
        </w:tc>
        <w:tc>
          <w:tcPr>
            <w:tcW w:w="2186" w:type="dxa"/>
            <w:tcBorders>
              <w:left w:val="single" w:sz="4" w:space="0" w:color="auto"/>
            </w:tcBorders>
          </w:tcPr>
          <w:p w14:paraId="3C7FC621" w14:textId="140A20EB" w:rsidR="002B7E4C" w:rsidRPr="004F597A" w:rsidRDefault="002B7E4C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.1-6.1</w:t>
            </w:r>
          </w:p>
        </w:tc>
        <w:tc>
          <w:tcPr>
            <w:tcW w:w="1920" w:type="dxa"/>
            <w:tcBorders>
              <w:top w:val="single" w:sz="4" w:space="0" w:color="auto"/>
            </w:tcBorders>
          </w:tcPr>
          <w:p w14:paraId="13555E5A" w14:textId="5C7FB33E" w:rsidR="002B7E4C" w:rsidRDefault="002B7E4C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2</w:t>
            </w:r>
          </w:p>
        </w:tc>
        <w:tc>
          <w:tcPr>
            <w:tcW w:w="2355" w:type="dxa"/>
            <w:tcBorders>
              <w:top w:val="single" w:sz="4" w:space="0" w:color="auto"/>
            </w:tcBorders>
          </w:tcPr>
          <w:p w14:paraId="15ED5A82" w14:textId="1F47F3A1" w:rsidR="002B7E4C" w:rsidRDefault="002B7E4C" w:rsidP="002B7E4C">
            <w:pPr>
              <w:bidi w:val="0"/>
              <w:rPr>
                <w:sz w:val="24"/>
                <w:rtl/>
              </w:rPr>
            </w:pPr>
          </w:p>
        </w:tc>
      </w:tr>
      <w:tr w:rsidR="002B7E4C" w14:paraId="169E78B0" w14:textId="77777777" w:rsidTr="00EC144F">
        <w:trPr>
          <w:cantSplit/>
        </w:trPr>
        <w:tc>
          <w:tcPr>
            <w:tcW w:w="2145" w:type="dxa"/>
            <w:vMerge/>
            <w:tcBorders>
              <w:right w:val="single" w:sz="4" w:space="0" w:color="auto"/>
            </w:tcBorders>
          </w:tcPr>
          <w:p w14:paraId="77588AE0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  <w:tcBorders>
              <w:left w:val="single" w:sz="4" w:space="0" w:color="auto"/>
            </w:tcBorders>
          </w:tcPr>
          <w:p w14:paraId="682459D3" w14:textId="10D8E6E9" w:rsidR="002B7E4C" w:rsidRPr="004F597A" w:rsidRDefault="002B7E4C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2.1-13.1</w:t>
            </w:r>
          </w:p>
        </w:tc>
        <w:tc>
          <w:tcPr>
            <w:tcW w:w="1920" w:type="dxa"/>
          </w:tcPr>
          <w:p w14:paraId="3C3C4170" w14:textId="2F670647" w:rsidR="002B7E4C" w:rsidRDefault="002B7E4C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3</w:t>
            </w:r>
          </w:p>
        </w:tc>
        <w:tc>
          <w:tcPr>
            <w:tcW w:w="2355" w:type="dxa"/>
          </w:tcPr>
          <w:p w14:paraId="6D981D3B" w14:textId="77777777" w:rsidR="002B7E4C" w:rsidRDefault="002B7E4C" w:rsidP="002B7E4C">
            <w:pPr>
              <w:bidi w:val="0"/>
              <w:rPr>
                <w:sz w:val="24"/>
              </w:rPr>
            </w:pPr>
          </w:p>
        </w:tc>
      </w:tr>
      <w:tr w:rsidR="002B7E4C" w14:paraId="276BBD54" w14:textId="77777777" w:rsidTr="00EC144F">
        <w:trPr>
          <w:cantSplit/>
        </w:trPr>
        <w:tc>
          <w:tcPr>
            <w:tcW w:w="2145" w:type="dxa"/>
            <w:vMerge/>
            <w:tcBorders>
              <w:right w:val="single" w:sz="4" w:space="0" w:color="auto"/>
            </w:tcBorders>
          </w:tcPr>
          <w:p w14:paraId="63FA2D80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  <w:tcBorders>
              <w:left w:val="single" w:sz="4" w:space="0" w:color="auto"/>
            </w:tcBorders>
          </w:tcPr>
          <w:p w14:paraId="17D713E1" w14:textId="1F65A509" w:rsidR="002B7E4C" w:rsidRPr="004F597A" w:rsidRDefault="002B7E4C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9.1-20.1</w:t>
            </w:r>
          </w:p>
        </w:tc>
        <w:tc>
          <w:tcPr>
            <w:tcW w:w="1920" w:type="dxa"/>
          </w:tcPr>
          <w:p w14:paraId="6E1AECE4" w14:textId="2F87A34B" w:rsidR="002B7E4C" w:rsidRDefault="002B7E4C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4</w:t>
            </w:r>
          </w:p>
        </w:tc>
        <w:tc>
          <w:tcPr>
            <w:tcW w:w="2355" w:type="dxa"/>
          </w:tcPr>
          <w:p w14:paraId="35872D7A" w14:textId="77777777" w:rsidR="002B7E4C" w:rsidRDefault="002B7E4C" w:rsidP="002B7E4C">
            <w:pPr>
              <w:bidi w:val="0"/>
              <w:rPr>
                <w:sz w:val="24"/>
              </w:rPr>
            </w:pPr>
          </w:p>
        </w:tc>
      </w:tr>
      <w:tr w:rsidR="002B7E4C" w14:paraId="5B391851" w14:textId="77777777" w:rsidTr="00EC144F">
        <w:trPr>
          <w:cantSplit/>
        </w:trPr>
        <w:tc>
          <w:tcPr>
            <w:tcW w:w="2145" w:type="dxa"/>
            <w:vMerge/>
            <w:tcBorders>
              <w:right w:val="single" w:sz="4" w:space="0" w:color="auto"/>
            </w:tcBorders>
          </w:tcPr>
          <w:p w14:paraId="07A8A840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  <w:tcBorders>
              <w:left w:val="single" w:sz="4" w:space="0" w:color="auto"/>
            </w:tcBorders>
          </w:tcPr>
          <w:p w14:paraId="182C95DA" w14:textId="4ECFF16C" w:rsidR="002B7E4C" w:rsidRPr="004F597A" w:rsidRDefault="002B7E4C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6.1-27.1</w:t>
            </w:r>
          </w:p>
        </w:tc>
        <w:tc>
          <w:tcPr>
            <w:tcW w:w="1920" w:type="dxa"/>
          </w:tcPr>
          <w:p w14:paraId="0D96C75C" w14:textId="16B4A351" w:rsidR="002B7E4C" w:rsidRDefault="002B7E4C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5</w:t>
            </w:r>
          </w:p>
        </w:tc>
        <w:tc>
          <w:tcPr>
            <w:tcW w:w="2355" w:type="dxa"/>
          </w:tcPr>
          <w:p w14:paraId="5184F35E" w14:textId="7AC3683D" w:rsidR="002B7E4C" w:rsidRDefault="002B7E4C" w:rsidP="002B7E4C">
            <w:pPr>
              <w:bidi w:val="0"/>
              <w:rPr>
                <w:sz w:val="24"/>
                <w:rtl/>
              </w:rPr>
            </w:pPr>
          </w:p>
        </w:tc>
      </w:tr>
      <w:tr w:rsidR="002B7E4C" w14:paraId="4CEF65DF" w14:textId="77777777" w:rsidTr="00EC144F">
        <w:trPr>
          <w:cantSplit/>
        </w:trPr>
        <w:tc>
          <w:tcPr>
            <w:tcW w:w="2145" w:type="dxa"/>
            <w:vMerge/>
            <w:tcBorders>
              <w:right w:val="single" w:sz="4" w:space="0" w:color="auto"/>
            </w:tcBorders>
          </w:tcPr>
          <w:p w14:paraId="3C0CF9C7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  <w:tcBorders>
              <w:left w:val="single" w:sz="4" w:space="0" w:color="auto"/>
            </w:tcBorders>
          </w:tcPr>
          <w:p w14:paraId="50BD1488" w14:textId="4EDB6768" w:rsidR="002B7E4C" w:rsidRPr="004F597A" w:rsidRDefault="002B7E4C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.2-3.2</w:t>
            </w:r>
          </w:p>
        </w:tc>
        <w:tc>
          <w:tcPr>
            <w:tcW w:w="1920" w:type="dxa"/>
          </w:tcPr>
          <w:p w14:paraId="7173B6A8" w14:textId="701014FE" w:rsidR="002B7E4C" w:rsidRDefault="002B7E4C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6</w:t>
            </w:r>
          </w:p>
        </w:tc>
        <w:tc>
          <w:tcPr>
            <w:tcW w:w="2355" w:type="dxa"/>
          </w:tcPr>
          <w:p w14:paraId="5D8E5626" w14:textId="77777777" w:rsidR="002B7E4C" w:rsidRDefault="002B7E4C" w:rsidP="002B7E4C">
            <w:pPr>
              <w:bidi w:val="0"/>
              <w:rPr>
                <w:sz w:val="24"/>
              </w:rPr>
            </w:pPr>
          </w:p>
        </w:tc>
      </w:tr>
      <w:tr w:rsidR="002B7E4C" w14:paraId="46BE6428" w14:textId="77777777" w:rsidTr="00EC144F">
        <w:trPr>
          <w:cantSplit/>
        </w:trPr>
        <w:tc>
          <w:tcPr>
            <w:tcW w:w="2145" w:type="dxa"/>
            <w:vMerge/>
            <w:tcBorders>
              <w:right w:val="single" w:sz="4" w:space="0" w:color="auto"/>
            </w:tcBorders>
          </w:tcPr>
          <w:p w14:paraId="707BD558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  <w:tcBorders>
              <w:left w:val="single" w:sz="4" w:space="0" w:color="auto"/>
              <w:bottom w:val="single" w:sz="4" w:space="0" w:color="auto"/>
            </w:tcBorders>
          </w:tcPr>
          <w:p w14:paraId="5F183788" w14:textId="46D6D821" w:rsidR="002B7E4C" w:rsidRPr="004F597A" w:rsidRDefault="002B7E4C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.2-10.2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7E669772" w14:textId="592345F2" w:rsidR="002B7E4C" w:rsidRDefault="002B7E4C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7</w:t>
            </w:r>
          </w:p>
        </w:tc>
        <w:tc>
          <w:tcPr>
            <w:tcW w:w="2355" w:type="dxa"/>
            <w:tcBorders>
              <w:bottom w:val="single" w:sz="4" w:space="0" w:color="auto"/>
            </w:tcBorders>
          </w:tcPr>
          <w:p w14:paraId="13F3FDBD" w14:textId="77777777" w:rsidR="002B7E4C" w:rsidRDefault="002B7E4C" w:rsidP="002B7E4C">
            <w:pPr>
              <w:bidi w:val="0"/>
              <w:rPr>
                <w:sz w:val="24"/>
              </w:rPr>
            </w:pPr>
          </w:p>
        </w:tc>
      </w:tr>
      <w:tr w:rsidR="002B7E4C" w14:paraId="503954DB" w14:textId="77777777" w:rsidTr="002B7E4C">
        <w:trPr>
          <w:cantSplit/>
        </w:trPr>
        <w:tc>
          <w:tcPr>
            <w:tcW w:w="2145" w:type="dxa"/>
            <w:vMerge/>
            <w:tcBorders>
              <w:right w:val="single" w:sz="4" w:space="0" w:color="auto"/>
            </w:tcBorders>
          </w:tcPr>
          <w:p w14:paraId="7A0FFA98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  <w:tcBorders>
              <w:left w:val="single" w:sz="4" w:space="0" w:color="auto"/>
              <w:bottom w:val="single" w:sz="4" w:space="0" w:color="auto"/>
            </w:tcBorders>
          </w:tcPr>
          <w:p w14:paraId="60540F16" w14:textId="0B8A4286" w:rsidR="002B7E4C" w:rsidRPr="004F597A" w:rsidRDefault="002B7E4C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6.2-17.2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6EFF9C3A" w14:textId="4A0AFB9A" w:rsidR="002B7E4C" w:rsidRDefault="002B7E4C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8</w:t>
            </w:r>
          </w:p>
        </w:tc>
        <w:tc>
          <w:tcPr>
            <w:tcW w:w="2355" w:type="dxa"/>
            <w:tcBorders>
              <w:bottom w:val="single" w:sz="4" w:space="0" w:color="auto"/>
            </w:tcBorders>
          </w:tcPr>
          <w:p w14:paraId="4D36AF87" w14:textId="4DF6A287" w:rsidR="002B7E4C" w:rsidRDefault="002B7E4C" w:rsidP="002B7E4C">
            <w:pPr>
              <w:bidi w:val="0"/>
              <w:rPr>
                <w:sz w:val="24"/>
              </w:rPr>
            </w:pPr>
            <w:r w:rsidRPr="009D5226">
              <w:t>Lessons</w:t>
            </w:r>
            <w:r>
              <w:t>,exams,</w:t>
            </w:r>
            <w:r w:rsidRPr="009D5226">
              <w:t>seminar</w:t>
            </w:r>
          </w:p>
        </w:tc>
      </w:tr>
      <w:tr w:rsidR="002B7E4C" w14:paraId="1AB29C30" w14:textId="77777777" w:rsidTr="002B7E4C">
        <w:trPr>
          <w:cantSplit/>
        </w:trPr>
        <w:tc>
          <w:tcPr>
            <w:tcW w:w="214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F582366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B3FD9" w14:textId="77777777" w:rsidR="002B7E4C" w:rsidRPr="004F597A" w:rsidRDefault="002B7E4C" w:rsidP="002B7E4C">
            <w:pPr>
              <w:bidi w:val="0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2B6E7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4E501" w14:textId="77777777" w:rsidR="002B7E4C" w:rsidRPr="009D5226" w:rsidRDefault="002B7E4C" w:rsidP="002B7E4C">
            <w:pPr>
              <w:bidi w:val="0"/>
            </w:pPr>
          </w:p>
        </w:tc>
      </w:tr>
      <w:tr w:rsidR="002B7E4C" w14:paraId="36F5D6B8" w14:textId="77777777" w:rsidTr="002B7E4C">
        <w:trPr>
          <w:cantSplit/>
        </w:trPr>
        <w:tc>
          <w:tcPr>
            <w:tcW w:w="21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768C60E" w14:textId="77777777" w:rsidR="002B7E4C" w:rsidRPr="00E90E60" w:rsidRDefault="002B7E4C" w:rsidP="002B7E4C">
            <w:pPr>
              <w:bidi w:val="0"/>
              <w:rPr>
                <w:b/>
                <w:bCs/>
                <w:color w:val="000000" w:themeColor="text1"/>
                <w:sz w:val="24"/>
              </w:rPr>
            </w:pP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2C2CE" w14:textId="261C6965" w:rsidR="002B7E4C" w:rsidRDefault="002B7E4C" w:rsidP="002B7E4C">
            <w:pPr>
              <w:bidi w:val="0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3.2-24.2</w:t>
            </w: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829C3" w14:textId="1D21BC90" w:rsidR="002B7E4C" w:rsidRPr="00E90E60" w:rsidRDefault="002B7E4C" w:rsidP="002B7E4C">
            <w:pPr>
              <w:bidi w:val="0"/>
              <w:rPr>
                <w:color w:val="000000" w:themeColor="text1"/>
                <w:sz w:val="24"/>
              </w:rPr>
            </w:pPr>
            <w:r w:rsidRPr="00E90E60">
              <w:rPr>
                <w:color w:val="000000" w:themeColor="text1"/>
                <w:sz w:val="24"/>
              </w:rPr>
              <w:t>Week 1</w:t>
            </w:r>
          </w:p>
        </w:tc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6D7E9" w14:textId="77777777" w:rsidR="002B7E4C" w:rsidRDefault="002B7E4C" w:rsidP="002B7E4C">
            <w:pPr>
              <w:bidi w:val="0"/>
              <w:rPr>
                <w:sz w:val="24"/>
              </w:rPr>
            </w:pPr>
          </w:p>
        </w:tc>
      </w:tr>
      <w:tr w:rsidR="002B7E4C" w14:paraId="33F74117" w14:textId="77777777" w:rsidTr="002B7E4C">
        <w:trPr>
          <w:cantSplit/>
        </w:trPr>
        <w:tc>
          <w:tcPr>
            <w:tcW w:w="2145" w:type="dxa"/>
            <w:vMerge w:val="restart"/>
            <w:tcBorders>
              <w:top w:val="nil"/>
              <w:right w:val="single" w:sz="4" w:space="0" w:color="auto"/>
            </w:tcBorders>
          </w:tcPr>
          <w:p w14:paraId="7C2D73C8" w14:textId="77777777" w:rsidR="002B7E4C" w:rsidRPr="00E90E60" w:rsidRDefault="002B7E4C" w:rsidP="002B7E4C">
            <w:pPr>
              <w:bidi w:val="0"/>
              <w:rPr>
                <w:b/>
                <w:bCs/>
                <w:color w:val="000000" w:themeColor="text1"/>
                <w:sz w:val="24"/>
              </w:rPr>
            </w:pPr>
            <w:r w:rsidRPr="00E90E60">
              <w:rPr>
                <w:b/>
                <w:bCs/>
                <w:color w:val="000000" w:themeColor="text1"/>
                <w:sz w:val="24"/>
              </w:rPr>
              <w:t>Mini-semester 3/8</w:t>
            </w:r>
          </w:p>
          <w:p w14:paraId="23D4F4DC" w14:textId="77777777" w:rsidR="002B7E4C" w:rsidRPr="00E90E60" w:rsidRDefault="002B7E4C" w:rsidP="002B7E4C">
            <w:pPr>
              <w:bidi w:val="0"/>
              <w:rPr>
                <w:b/>
                <w:bCs/>
                <w:color w:val="000000" w:themeColor="text1"/>
                <w:sz w:val="24"/>
              </w:rPr>
            </w:pPr>
          </w:p>
          <w:p w14:paraId="1CB93E14" w14:textId="61C29561" w:rsidR="002B7E4C" w:rsidRPr="00E90E60" w:rsidRDefault="002B7E4C" w:rsidP="002B7E4C">
            <w:pPr>
              <w:bidi w:val="0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E90E60">
              <w:rPr>
                <w:b/>
                <w:bCs/>
                <w:color w:val="000000" w:themeColor="text1"/>
                <w:sz w:val="24"/>
                <w:szCs w:val="24"/>
              </w:rPr>
              <w:t>Feb-May 202</w:t>
            </w:r>
            <w:r>
              <w:rPr>
                <w:b/>
                <w:bCs/>
                <w:color w:val="000000" w:themeColor="text1"/>
                <w:sz w:val="24"/>
                <w:szCs w:val="24"/>
              </w:rPr>
              <w:t>3</w:t>
            </w:r>
          </w:p>
          <w:p w14:paraId="3994B63E" w14:textId="77777777" w:rsidR="002B7E4C" w:rsidRPr="00E90E60" w:rsidRDefault="002B7E4C" w:rsidP="002B7E4C">
            <w:pPr>
              <w:bidi w:val="0"/>
              <w:rPr>
                <w:b/>
                <w:bCs/>
                <w:color w:val="000000" w:themeColor="text1"/>
                <w:sz w:val="24"/>
              </w:rPr>
            </w:pPr>
          </w:p>
          <w:p w14:paraId="6D6487BA" w14:textId="77777777" w:rsidR="002B7E4C" w:rsidRPr="00E90E60" w:rsidRDefault="002B7E4C" w:rsidP="002B7E4C">
            <w:pPr>
              <w:bidi w:val="0"/>
              <w:rPr>
                <w:b/>
                <w:bCs/>
                <w:color w:val="000000" w:themeColor="text1"/>
                <w:sz w:val="24"/>
              </w:rPr>
            </w:pPr>
            <w:r w:rsidRPr="00E90E60">
              <w:rPr>
                <w:b/>
                <w:bCs/>
                <w:color w:val="000000" w:themeColor="text1"/>
                <w:sz w:val="24"/>
              </w:rPr>
              <w:t>B1</w:t>
            </w: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67C92A" w14:textId="284884FC" w:rsidR="002B7E4C" w:rsidRPr="00E90E60" w:rsidRDefault="002B7E4C" w:rsidP="002B7E4C">
            <w:pPr>
              <w:bidi w:val="0"/>
              <w:rPr>
                <w:rFonts w:cs="Times New Roma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.3-3.3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</w:tcPr>
          <w:p w14:paraId="2220DF46" w14:textId="18186211" w:rsidR="002B7E4C" w:rsidRPr="00E90E60" w:rsidRDefault="002B7E4C" w:rsidP="002B7E4C">
            <w:pPr>
              <w:bidi w:val="0"/>
              <w:rPr>
                <w:color w:val="000000" w:themeColor="text1"/>
                <w:sz w:val="24"/>
              </w:rPr>
            </w:pPr>
            <w:r w:rsidRPr="00E90E60">
              <w:rPr>
                <w:color w:val="000000" w:themeColor="text1"/>
                <w:sz w:val="24"/>
              </w:rPr>
              <w:t xml:space="preserve">Week </w:t>
            </w:r>
            <w:r>
              <w:rPr>
                <w:color w:val="000000" w:themeColor="text1"/>
                <w:sz w:val="24"/>
              </w:rPr>
              <w:t>2</w:t>
            </w:r>
          </w:p>
        </w:tc>
        <w:tc>
          <w:tcPr>
            <w:tcW w:w="2355" w:type="dxa"/>
            <w:tcBorders>
              <w:top w:val="single" w:sz="4" w:space="0" w:color="auto"/>
              <w:bottom w:val="single" w:sz="4" w:space="0" w:color="auto"/>
            </w:tcBorders>
          </w:tcPr>
          <w:p w14:paraId="3FFD9D6B" w14:textId="77777777" w:rsidR="002B7E4C" w:rsidRDefault="002B7E4C" w:rsidP="002B7E4C">
            <w:pPr>
              <w:bidi w:val="0"/>
              <w:rPr>
                <w:sz w:val="24"/>
              </w:rPr>
            </w:pPr>
          </w:p>
        </w:tc>
      </w:tr>
      <w:tr w:rsidR="002B7E4C" w14:paraId="4ABF20D4" w14:textId="77777777" w:rsidTr="00EC144F">
        <w:trPr>
          <w:cantSplit/>
        </w:trPr>
        <w:tc>
          <w:tcPr>
            <w:tcW w:w="2145" w:type="dxa"/>
            <w:vMerge/>
            <w:tcBorders>
              <w:right w:val="single" w:sz="4" w:space="0" w:color="auto"/>
            </w:tcBorders>
          </w:tcPr>
          <w:p w14:paraId="7ED53636" w14:textId="77777777" w:rsidR="002B7E4C" w:rsidRPr="00E90E60" w:rsidRDefault="002B7E4C" w:rsidP="002B7E4C">
            <w:pPr>
              <w:bidi w:val="0"/>
              <w:rPr>
                <w:b/>
                <w:bCs/>
                <w:color w:val="000000" w:themeColor="text1"/>
                <w:sz w:val="24"/>
              </w:rPr>
            </w:pPr>
          </w:p>
        </w:tc>
        <w:tc>
          <w:tcPr>
            <w:tcW w:w="2186" w:type="dxa"/>
            <w:tcBorders>
              <w:left w:val="single" w:sz="4" w:space="0" w:color="auto"/>
            </w:tcBorders>
          </w:tcPr>
          <w:p w14:paraId="31E3F8E9" w14:textId="5654B4AB" w:rsidR="002B7E4C" w:rsidRPr="00E90E60" w:rsidRDefault="002B7E4C" w:rsidP="002B7E4C">
            <w:pPr>
              <w:bidi w:val="0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9.3-10.3</w:t>
            </w:r>
          </w:p>
        </w:tc>
        <w:tc>
          <w:tcPr>
            <w:tcW w:w="1920" w:type="dxa"/>
            <w:tcBorders>
              <w:top w:val="single" w:sz="4" w:space="0" w:color="auto"/>
            </w:tcBorders>
          </w:tcPr>
          <w:p w14:paraId="4B0C0F78" w14:textId="3E5D3843" w:rsidR="002B7E4C" w:rsidRPr="00E90E60" w:rsidRDefault="002B7E4C" w:rsidP="002B7E4C">
            <w:pPr>
              <w:bidi w:val="0"/>
              <w:rPr>
                <w:color w:val="000000" w:themeColor="text1"/>
                <w:sz w:val="24"/>
              </w:rPr>
            </w:pPr>
            <w:r w:rsidRPr="00E90E60">
              <w:rPr>
                <w:color w:val="000000" w:themeColor="text1"/>
                <w:sz w:val="24"/>
              </w:rPr>
              <w:t xml:space="preserve">Week </w:t>
            </w:r>
            <w:r>
              <w:rPr>
                <w:color w:val="000000" w:themeColor="text1"/>
                <w:sz w:val="24"/>
              </w:rPr>
              <w:t>3</w:t>
            </w:r>
          </w:p>
        </w:tc>
        <w:tc>
          <w:tcPr>
            <w:tcW w:w="2355" w:type="dxa"/>
            <w:tcBorders>
              <w:top w:val="single" w:sz="4" w:space="0" w:color="auto"/>
            </w:tcBorders>
          </w:tcPr>
          <w:p w14:paraId="35C70833" w14:textId="1C51C699" w:rsidR="002B7E4C" w:rsidRPr="00EB0A95" w:rsidRDefault="002B7E4C" w:rsidP="002B7E4C">
            <w:pPr>
              <w:bidi w:val="0"/>
              <w:jc w:val="center"/>
              <w:rPr>
                <w:sz w:val="24"/>
                <w:szCs w:val="24"/>
                <w:rtl/>
              </w:rPr>
            </w:pPr>
          </w:p>
        </w:tc>
      </w:tr>
      <w:tr w:rsidR="002B7E4C" w14:paraId="4F2EF659" w14:textId="77777777" w:rsidTr="00EC144F">
        <w:trPr>
          <w:cantSplit/>
        </w:trPr>
        <w:tc>
          <w:tcPr>
            <w:tcW w:w="2145" w:type="dxa"/>
            <w:vMerge/>
            <w:tcBorders>
              <w:right w:val="single" w:sz="4" w:space="0" w:color="auto"/>
            </w:tcBorders>
          </w:tcPr>
          <w:p w14:paraId="2622A357" w14:textId="77777777" w:rsidR="002B7E4C" w:rsidRPr="00E90E60" w:rsidRDefault="002B7E4C" w:rsidP="002B7E4C">
            <w:pPr>
              <w:bidi w:val="0"/>
              <w:rPr>
                <w:b/>
                <w:bCs/>
                <w:color w:val="000000" w:themeColor="text1"/>
                <w:sz w:val="24"/>
              </w:rPr>
            </w:pPr>
          </w:p>
        </w:tc>
        <w:tc>
          <w:tcPr>
            <w:tcW w:w="2186" w:type="dxa"/>
            <w:tcBorders>
              <w:left w:val="single" w:sz="4" w:space="0" w:color="auto"/>
            </w:tcBorders>
          </w:tcPr>
          <w:p w14:paraId="18405358" w14:textId="1D015C55" w:rsidR="002B7E4C" w:rsidRPr="00E90E60" w:rsidRDefault="002B7E4C" w:rsidP="002B7E4C">
            <w:pPr>
              <w:bidi w:val="0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16.3-17.3</w:t>
            </w:r>
          </w:p>
        </w:tc>
        <w:tc>
          <w:tcPr>
            <w:tcW w:w="1920" w:type="dxa"/>
          </w:tcPr>
          <w:p w14:paraId="69BDC260" w14:textId="66C8E4C8" w:rsidR="002B7E4C" w:rsidRPr="00E90E60" w:rsidRDefault="002B7E4C" w:rsidP="002B7E4C">
            <w:pPr>
              <w:bidi w:val="0"/>
              <w:rPr>
                <w:color w:val="000000" w:themeColor="text1"/>
                <w:sz w:val="24"/>
              </w:rPr>
            </w:pPr>
            <w:r w:rsidRPr="00E90E60">
              <w:rPr>
                <w:color w:val="000000" w:themeColor="text1"/>
                <w:sz w:val="24"/>
              </w:rPr>
              <w:t xml:space="preserve">Week </w:t>
            </w:r>
            <w:r>
              <w:rPr>
                <w:color w:val="000000" w:themeColor="text1"/>
                <w:sz w:val="24"/>
              </w:rPr>
              <w:t>4</w:t>
            </w:r>
          </w:p>
        </w:tc>
        <w:tc>
          <w:tcPr>
            <w:tcW w:w="2355" w:type="dxa"/>
          </w:tcPr>
          <w:p w14:paraId="284843B3" w14:textId="06E0F6FD" w:rsidR="002B7E4C" w:rsidRDefault="002B7E4C" w:rsidP="002B7E4C">
            <w:pPr>
              <w:bidi w:val="0"/>
              <w:jc w:val="center"/>
              <w:rPr>
                <w:sz w:val="24"/>
                <w:szCs w:val="24"/>
              </w:rPr>
            </w:pPr>
          </w:p>
        </w:tc>
      </w:tr>
      <w:tr w:rsidR="002B7E4C" w14:paraId="1D5EC860" w14:textId="77777777" w:rsidTr="00EC144F">
        <w:trPr>
          <w:cantSplit/>
        </w:trPr>
        <w:tc>
          <w:tcPr>
            <w:tcW w:w="2145" w:type="dxa"/>
            <w:vMerge/>
            <w:tcBorders>
              <w:right w:val="single" w:sz="4" w:space="0" w:color="auto"/>
            </w:tcBorders>
          </w:tcPr>
          <w:p w14:paraId="2D5BC2BB" w14:textId="77777777" w:rsidR="002B7E4C" w:rsidRPr="00E90E60" w:rsidRDefault="002B7E4C" w:rsidP="002B7E4C">
            <w:pPr>
              <w:bidi w:val="0"/>
              <w:rPr>
                <w:b/>
                <w:bCs/>
                <w:color w:val="000000" w:themeColor="text1"/>
                <w:sz w:val="24"/>
              </w:rPr>
            </w:pPr>
          </w:p>
        </w:tc>
        <w:tc>
          <w:tcPr>
            <w:tcW w:w="2186" w:type="dxa"/>
            <w:tcBorders>
              <w:left w:val="single" w:sz="4" w:space="0" w:color="auto"/>
            </w:tcBorders>
          </w:tcPr>
          <w:p w14:paraId="03A61E6A" w14:textId="3632D0C8" w:rsidR="002B7E4C" w:rsidRPr="00E90E60" w:rsidRDefault="002B7E4C" w:rsidP="002B7E4C">
            <w:pPr>
              <w:bidi w:val="0"/>
              <w:rPr>
                <w:rFonts w:cs="Times New Roma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3.3-24.3</w:t>
            </w:r>
          </w:p>
        </w:tc>
        <w:tc>
          <w:tcPr>
            <w:tcW w:w="1920" w:type="dxa"/>
          </w:tcPr>
          <w:p w14:paraId="28D777A6" w14:textId="7825028F" w:rsidR="002B7E4C" w:rsidRPr="00E90E60" w:rsidRDefault="002B7E4C" w:rsidP="002B7E4C">
            <w:pPr>
              <w:bidi w:val="0"/>
              <w:rPr>
                <w:color w:val="000000" w:themeColor="text1"/>
                <w:sz w:val="24"/>
              </w:rPr>
            </w:pPr>
            <w:r w:rsidRPr="00E90E60">
              <w:rPr>
                <w:color w:val="000000" w:themeColor="text1"/>
                <w:sz w:val="24"/>
              </w:rPr>
              <w:t xml:space="preserve">Week </w:t>
            </w:r>
            <w:r>
              <w:rPr>
                <w:color w:val="000000" w:themeColor="text1"/>
                <w:sz w:val="24"/>
              </w:rPr>
              <w:t>5</w:t>
            </w:r>
          </w:p>
        </w:tc>
        <w:tc>
          <w:tcPr>
            <w:tcW w:w="2355" w:type="dxa"/>
          </w:tcPr>
          <w:p w14:paraId="20E43D5D" w14:textId="1E174E3A" w:rsidR="002B7E4C" w:rsidRDefault="002B7E4C" w:rsidP="002B7E4C">
            <w:pPr>
              <w:bidi w:val="0"/>
              <w:jc w:val="center"/>
              <w:rPr>
                <w:rFonts w:cs="Times New Roman"/>
                <w:sz w:val="24"/>
                <w:szCs w:val="24"/>
                <w:rtl/>
              </w:rPr>
            </w:pPr>
          </w:p>
        </w:tc>
      </w:tr>
      <w:tr w:rsidR="002B7E4C" w14:paraId="40501345" w14:textId="77777777" w:rsidTr="00EC144F">
        <w:trPr>
          <w:cantSplit/>
        </w:trPr>
        <w:tc>
          <w:tcPr>
            <w:tcW w:w="2145" w:type="dxa"/>
            <w:vMerge/>
            <w:tcBorders>
              <w:right w:val="single" w:sz="4" w:space="0" w:color="auto"/>
            </w:tcBorders>
          </w:tcPr>
          <w:p w14:paraId="68034FA1" w14:textId="77777777" w:rsidR="002B7E4C" w:rsidRPr="00E90E60" w:rsidRDefault="002B7E4C" w:rsidP="002B7E4C">
            <w:pPr>
              <w:bidi w:val="0"/>
              <w:rPr>
                <w:b/>
                <w:bCs/>
                <w:color w:val="000000" w:themeColor="text1"/>
                <w:sz w:val="24"/>
              </w:rPr>
            </w:pPr>
          </w:p>
        </w:tc>
        <w:tc>
          <w:tcPr>
            <w:tcW w:w="2186" w:type="dxa"/>
            <w:tcBorders>
              <w:left w:val="single" w:sz="4" w:space="0" w:color="auto"/>
            </w:tcBorders>
          </w:tcPr>
          <w:p w14:paraId="23366848" w14:textId="73030FE0" w:rsidR="002B7E4C" w:rsidRPr="00E90E60" w:rsidRDefault="002B7E4C" w:rsidP="002B7E4C">
            <w:pPr>
              <w:bidi w:val="0"/>
              <w:rPr>
                <w:rFonts w:cs="Times New Roma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30.3-31.3</w:t>
            </w:r>
          </w:p>
        </w:tc>
        <w:tc>
          <w:tcPr>
            <w:tcW w:w="1920" w:type="dxa"/>
          </w:tcPr>
          <w:p w14:paraId="393BB1F6" w14:textId="38BBEE8E" w:rsidR="002B7E4C" w:rsidRPr="00E90E60" w:rsidRDefault="002B7E4C" w:rsidP="002B7E4C">
            <w:pPr>
              <w:bidi w:val="0"/>
              <w:rPr>
                <w:color w:val="000000" w:themeColor="text1"/>
                <w:sz w:val="24"/>
              </w:rPr>
            </w:pPr>
            <w:r w:rsidRPr="00E90E60">
              <w:rPr>
                <w:color w:val="000000" w:themeColor="text1"/>
                <w:sz w:val="24"/>
              </w:rPr>
              <w:t xml:space="preserve">Week </w:t>
            </w:r>
            <w:r>
              <w:rPr>
                <w:color w:val="000000" w:themeColor="text1"/>
                <w:sz w:val="24"/>
              </w:rPr>
              <w:t>6</w:t>
            </w:r>
          </w:p>
        </w:tc>
        <w:tc>
          <w:tcPr>
            <w:tcW w:w="2355" w:type="dxa"/>
          </w:tcPr>
          <w:p w14:paraId="67E71900" w14:textId="04E1B2F4" w:rsidR="002B7E4C" w:rsidRPr="004F597A" w:rsidRDefault="002B7E4C" w:rsidP="002B7E4C">
            <w:pPr>
              <w:bidi w:val="0"/>
              <w:jc w:val="center"/>
              <w:rPr>
                <w:rFonts w:cs="Times New Roman"/>
                <w:sz w:val="24"/>
                <w:szCs w:val="24"/>
                <w:rtl/>
              </w:rPr>
            </w:pPr>
          </w:p>
        </w:tc>
      </w:tr>
      <w:tr w:rsidR="002B7E4C" w14:paraId="36D2572E" w14:textId="77777777" w:rsidTr="00EC144F">
        <w:trPr>
          <w:cantSplit/>
        </w:trPr>
        <w:tc>
          <w:tcPr>
            <w:tcW w:w="2145" w:type="dxa"/>
            <w:vMerge/>
            <w:tcBorders>
              <w:right w:val="single" w:sz="4" w:space="0" w:color="auto"/>
            </w:tcBorders>
          </w:tcPr>
          <w:p w14:paraId="1D974279" w14:textId="77777777" w:rsidR="002B7E4C" w:rsidRPr="00E90E60" w:rsidRDefault="002B7E4C" w:rsidP="002B7E4C">
            <w:pPr>
              <w:bidi w:val="0"/>
              <w:rPr>
                <w:b/>
                <w:bCs/>
                <w:color w:val="000000" w:themeColor="text1"/>
                <w:sz w:val="24"/>
              </w:rPr>
            </w:pPr>
          </w:p>
        </w:tc>
        <w:tc>
          <w:tcPr>
            <w:tcW w:w="2186" w:type="dxa"/>
            <w:tcBorders>
              <w:left w:val="single" w:sz="4" w:space="0" w:color="auto"/>
              <w:bottom w:val="single" w:sz="4" w:space="0" w:color="auto"/>
            </w:tcBorders>
          </w:tcPr>
          <w:p w14:paraId="1FD1B9EE" w14:textId="38DA99AF" w:rsidR="002B7E4C" w:rsidRPr="00E90E60" w:rsidRDefault="002B7E4C" w:rsidP="002B7E4C">
            <w:pPr>
              <w:bidi w:val="0"/>
              <w:rPr>
                <w:rFonts w:cs="Times New Roma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Times New Roman"/>
                <w:color w:val="000000" w:themeColor="text1"/>
                <w:sz w:val="24"/>
                <w:szCs w:val="24"/>
              </w:rPr>
              <w:t>20.4-21.4</w:t>
            </w:r>
          </w:p>
        </w:tc>
        <w:tc>
          <w:tcPr>
            <w:tcW w:w="1920" w:type="dxa"/>
          </w:tcPr>
          <w:p w14:paraId="4E8A5DA1" w14:textId="60180B86" w:rsidR="002B7E4C" w:rsidRPr="00E90E60" w:rsidRDefault="002B7E4C" w:rsidP="002B7E4C">
            <w:pPr>
              <w:bidi w:val="0"/>
              <w:rPr>
                <w:color w:val="000000" w:themeColor="text1"/>
                <w:sz w:val="24"/>
              </w:rPr>
            </w:pPr>
            <w:r w:rsidRPr="00E90E60">
              <w:rPr>
                <w:color w:val="000000" w:themeColor="text1"/>
                <w:sz w:val="24"/>
              </w:rPr>
              <w:t xml:space="preserve">Week </w:t>
            </w:r>
            <w:r>
              <w:rPr>
                <w:color w:val="000000" w:themeColor="text1"/>
                <w:sz w:val="24"/>
              </w:rPr>
              <w:t>7</w:t>
            </w:r>
          </w:p>
        </w:tc>
        <w:tc>
          <w:tcPr>
            <w:tcW w:w="2355" w:type="dxa"/>
          </w:tcPr>
          <w:p w14:paraId="028ED1A7" w14:textId="4E1CD4C0" w:rsidR="002B7E4C" w:rsidRDefault="002B7E4C" w:rsidP="002B7E4C">
            <w:pPr>
              <w:bidi w:val="0"/>
              <w:jc w:val="center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rtl/>
              </w:rPr>
              <w:t>פסח 5.4-13.4</w:t>
            </w:r>
          </w:p>
        </w:tc>
      </w:tr>
      <w:tr w:rsidR="002B7E4C" w14:paraId="2997150F" w14:textId="77777777" w:rsidTr="002B7E4C">
        <w:trPr>
          <w:cantSplit/>
        </w:trPr>
        <w:tc>
          <w:tcPr>
            <w:tcW w:w="2145" w:type="dxa"/>
            <w:vMerge/>
            <w:tcBorders>
              <w:bottom w:val="nil"/>
              <w:right w:val="single" w:sz="4" w:space="0" w:color="auto"/>
            </w:tcBorders>
          </w:tcPr>
          <w:p w14:paraId="4A90F05F" w14:textId="77777777" w:rsidR="002B7E4C" w:rsidRPr="00E90E60" w:rsidRDefault="002B7E4C" w:rsidP="002B7E4C">
            <w:pPr>
              <w:bidi w:val="0"/>
              <w:rPr>
                <w:b/>
                <w:bCs/>
                <w:color w:val="000000" w:themeColor="text1"/>
                <w:sz w:val="24"/>
              </w:rPr>
            </w:pPr>
          </w:p>
        </w:tc>
        <w:tc>
          <w:tcPr>
            <w:tcW w:w="2186" w:type="dxa"/>
            <w:tcBorders>
              <w:left w:val="single" w:sz="4" w:space="0" w:color="auto"/>
              <w:bottom w:val="single" w:sz="4" w:space="0" w:color="auto"/>
            </w:tcBorders>
          </w:tcPr>
          <w:p w14:paraId="4CA6E07C" w14:textId="22AA498A" w:rsidR="002B7E4C" w:rsidRPr="00E90E60" w:rsidRDefault="002B7E4C" w:rsidP="002B7E4C">
            <w:pPr>
              <w:bidi w:val="0"/>
              <w:rPr>
                <w:rFonts w:cs="Times New Roman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7.4-28.4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425EF974" w14:textId="42E3680C" w:rsidR="002B7E4C" w:rsidRPr="00E90E60" w:rsidRDefault="002B7E4C" w:rsidP="002B7E4C">
            <w:pPr>
              <w:bidi w:val="0"/>
              <w:rPr>
                <w:color w:val="000000" w:themeColor="text1"/>
                <w:sz w:val="24"/>
              </w:rPr>
            </w:pPr>
            <w:r w:rsidRPr="00E90E60">
              <w:rPr>
                <w:color w:val="000000" w:themeColor="text1"/>
                <w:sz w:val="24"/>
              </w:rPr>
              <w:t xml:space="preserve">Week </w:t>
            </w:r>
            <w:r>
              <w:rPr>
                <w:color w:val="000000" w:themeColor="text1"/>
                <w:sz w:val="24"/>
              </w:rPr>
              <w:t>8</w:t>
            </w:r>
          </w:p>
        </w:tc>
        <w:tc>
          <w:tcPr>
            <w:tcW w:w="2355" w:type="dxa"/>
            <w:tcBorders>
              <w:bottom w:val="single" w:sz="4" w:space="0" w:color="auto"/>
            </w:tcBorders>
          </w:tcPr>
          <w:p w14:paraId="44D1E134" w14:textId="5932E08E" w:rsidR="002B7E4C" w:rsidRDefault="002B7E4C" w:rsidP="002B7E4C">
            <w:pPr>
              <w:bidi w:val="0"/>
              <w:jc w:val="center"/>
              <w:rPr>
                <w:sz w:val="24"/>
                <w:rtl/>
              </w:rPr>
            </w:pPr>
            <w:r>
              <w:t>Lessons,exams,seminar</w:t>
            </w:r>
          </w:p>
        </w:tc>
      </w:tr>
      <w:tr w:rsidR="002B7E4C" w14:paraId="09C37D29" w14:textId="77777777" w:rsidTr="002B7E4C">
        <w:trPr>
          <w:cantSplit/>
          <w:trHeight w:val="305"/>
        </w:trPr>
        <w:tc>
          <w:tcPr>
            <w:tcW w:w="2145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B691EAA" w14:textId="76F61119" w:rsidR="002B7E4C" w:rsidRDefault="002B7E4C" w:rsidP="002B7E4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86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81B3E18" w14:textId="2800BAD2" w:rsidR="002B7E4C" w:rsidRPr="00E90E60" w:rsidRDefault="002B7E4C" w:rsidP="002B7E4C">
            <w:pPr>
              <w:bidi w:val="0"/>
              <w:rPr>
                <w:rFonts w:cs="Times New Roman"/>
                <w:sz w:val="24"/>
                <w:szCs w:val="24"/>
                <w:rtl/>
              </w:rPr>
            </w:pPr>
          </w:p>
        </w:tc>
        <w:tc>
          <w:tcPr>
            <w:tcW w:w="1920" w:type="dxa"/>
            <w:tcBorders>
              <w:top w:val="nil"/>
              <w:bottom w:val="single" w:sz="4" w:space="0" w:color="auto"/>
            </w:tcBorders>
          </w:tcPr>
          <w:p w14:paraId="4F5D4924" w14:textId="455B61BF" w:rsidR="002B7E4C" w:rsidRDefault="002B7E4C" w:rsidP="002B7E4C">
            <w:pPr>
              <w:bidi w:val="0"/>
              <w:rPr>
                <w:rFonts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55" w:type="dxa"/>
            <w:tcBorders>
              <w:top w:val="nil"/>
              <w:bottom w:val="single" w:sz="4" w:space="0" w:color="auto"/>
            </w:tcBorders>
          </w:tcPr>
          <w:p w14:paraId="4C4E60CB" w14:textId="53C4CF58" w:rsidR="002B7E4C" w:rsidRDefault="002B7E4C" w:rsidP="002B7E4C">
            <w:pPr>
              <w:bidi w:val="0"/>
              <w:jc w:val="center"/>
              <w:rPr>
                <w:sz w:val="24"/>
                <w:szCs w:val="24"/>
              </w:rPr>
            </w:pPr>
          </w:p>
        </w:tc>
      </w:tr>
      <w:tr w:rsidR="002B7E4C" w14:paraId="2EBF13AA" w14:textId="77777777" w:rsidTr="002B7E4C">
        <w:trPr>
          <w:cantSplit/>
        </w:trPr>
        <w:tc>
          <w:tcPr>
            <w:tcW w:w="2145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23E58452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21562" w14:textId="6600A255" w:rsidR="002B7E4C" w:rsidRDefault="002B7E4C" w:rsidP="002B7E4C">
            <w:pPr>
              <w:bidi w:val="0"/>
              <w:rPr>
                <w:rFonts w:cs="Times New Roman"/>
                <w:sz w:val="24"/>
                <w:szCs w:val="24"/>
                <w:rtl/>
              </w:rPr>
            </w:pPr>
            <w:r>
              <w:rPr>
                <w:rFonts w:cs="Times New Roman"/>
                <w:sz w:val="24"/>
                <w:szCs w:val="24"/>
              </w:rPr>
              <w:t>4.5-5.5</w:t>
            </w: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B110A" w14:textId="74A8953A" w:rsidR="002B7E4C" w:rsidRDefault="002B7E4C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1</w:t>
            </w:r>
          </w:p>
        </w:tc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98E90" w14:textId="77777777" w:rsidR="002B7E4C" w:rsidRDefault="002B7E4C" w:rsidP="002B7E4C">
            <w:pPr>
              <w:bidi w:val="0"/>
              <w:rPr>
                <w:sz w:val="24"/>
                <w:szCs w:val="24"/>
              </w:rPr>
            </w:pPr>
          </w:p>
        </w:tc>
      </w:tr>
      <w:tr w:rsidR="002B7E4C" w14:paraId="027248D8" w14:textId="77777777" w:rsidTr="002B7E4C">
        <w:trPr>
          <w:cantSplit/>
        </w:trPr>
        <w:tc>
          <w:tcPr>
            <w:tcW w:w="2145" w:type="dxa"/>
            <w:vMerge w:val="restart"/>
            <w:tcBorders>
              <w:top w:val="nil"/>
            </w:tcBorders>
          </w:tcPr>
          <w:p w14:paraId="459A6105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ini-semester 4/9</w:t>
            </w:r>
          </w:p>
          <w:p w14:paraId="73F2FC25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</w:p>
          <w:p w14:paraId="64D3EE86" w14:textId="1E98AA19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ay-July 2023</w:t>
            </w:r>
          </w:p>
          <w:p w14:paraId="41892246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</w:p>
          <w:p w14:paraId="305122AD" w14:textId="77777777" w:rsidR="002B7E4C" w:rsidRDefault="002B7E4C" w:rsidP="002B7E4C">
            <w:pPr>
              <w:bidi w:val="0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B2</w:t>
            </w:r>
          </w:p>
        </w:tc>
        <w:tc>
          <w:tcPr>
            <w:tcW w:w="2186" w:type="dxa"/>
            <w:tcBorders>
              <w:top w:val="single" w:sz="4" w:space="0" w:color="auto"/>
            </w:tcBorders>
          </w:tcPr>
          <w:p w14:paraId="5355FC22" w14:textId="4E4E2C27" w:rsidR="002B7E4C" w:rsidRPr="004F597A" w:rsidRDefault="002B7E4C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cs"/>
                <w:sz w:val="24"/>
                <w:szCs w:val="24"/>
                <w:rtl/>
              </w:rPr>
              <w:t>11.5-12.5</w:t>
            </w:r>
          </w:p>
        </w:tc>
        <w:tc>
          <w:tcPr>
            <w:tcW w:w="1920" w:type="dxa"/>
            <w:tcBorders>
              <w:top w:val="single" w:sz="4" w:space="0" w:color="auto"/>
            </w:tcBorders>
          </w:tcPr>
          <w:p w14:paraId="02F0B77F" w14:textId="05770921" w:rsidR="002B7E4C" w:rsidRDefault="002B7E4C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2</w:t>
            </w:r>
          </w:p>
        </w:tc>
        <w:tc>
          <w:tcPr>
            <w:tcW w:w="2355" w:type="dxa"/>
            <w:tcBorders>
              <w:top w:val="single" w:sz="4" w:space="0" w:color="auto"/>
            </w:tcBorders>
          </w:tcPr>
          <w:p w14:paraId="5C692ACE" w14:textId="3726E0A0" w:rsidR="002B7E4C" w:rsidRPr="00D06CAF" w:rsidRDefault="00D06CAF" w:rsidP="00D06CAF">
            <w:pPr>
              <w:bidi w:val="0"/>
              <w:jc w:val="center"/>
              <w:rPr>
                <w:rFonts w:ascii="Miriam" w:hAnsi="Miriam"/>
                <w:rtl/>
              </w:rPr>
            </w:pPr>
            <w:r w:rsidRPr="00D06CAF">
              <w:rPr>
                <w:rFonts w:ascii="Miriam" w:hAnsi="Miriam"/>
              </w:rPr>
              <w:t xml:space="preserve">17-19.6 </w:t>
            </w:r>
            <w:r w:rsidRPr="00D06CAF">
              <w:rPr>
                <w:rFonts w:ascii="Miriam" w:hAnsi="Miriam"/>
                <w:rtl/>
              </w:rPr>
              <w:t>יום הסטודנט</w:t>
            </w:r>
          </w:p>
        </w:tc>
      </w:tr>
      <w:tr w:rsidR="00EC5479" w14:paraId="5191669C" w14:textId="77777777" w:rsidTr="00EC144F">
        <w:trPr>
          <w:cantSplit/>
        </w:trPr>
        <w:tc>
          <w:tcPr>
            <w:tcW w:w="2145" w:type="dxa"/>
            <w:vMerge/>
          </w:tcPr>
          <w:p w14:paraId="4A2E1F72" w14:textId="77777777" w:rsidR="00EC5479" w:rsidRDefault="00EC5479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</w:tcPr>
          <w:p w14:paraId="3F2C1734" w14:textId="7685AACC" w:rsidR="00EC5479" w:rsidRPr="004F597A" w:rsidRDefault="00EC5479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6-2.6</w:t>
            </w:r>
          </w:p>
        </w:tc>
        <w:tc>
          <w:tcPr>
            <w:tcW w:w="1920" w:type="dxa"/>
          </w:tcPr>
          <w:p w14:paraId="3A39C645" w14:textId="6FFD1189" w:rsidR="00EC5479" w:rsidRDefault="00EC5479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3</w:t>
            </w:r>
          </w:p>
        </w:tc>
        <w:tc>
          <w:tcPr>
            <w:tcW w:w="2355" w:type="dxa"/>
          </w:tcPr>
          <w:p w14:paraId="092B463D" w14:textId="41F8ABFD" w:rsidR="00EC5479" w:rsidRPr="00DC4159" w:rsidRDefault="00EC5479" w:rsidP="002B7E4C">
            <w:pPr>
              <w:bidi w:val="0"/>
              <w:jc w:val="center"/>
              <w:rPr>
                <w:sz w:val="24"/>
                <w:szCs w:val="24"/>
                <w:rtl/>
              </w:rPr>
            </w:pPr>
          </w:p>
        </w:tc>
      </w:tr>
      <w:tr w:rsidR="00EC5479" w14:paraId="2D27DE5B" w14:textId="77777777" w:rsidTr="00EC144F">
        <w:trPr>
          <w:cantSplit/>
        </w:trPr>
        <w:tc>
          <w:tcPr>
            <w:tcW w:w="2145" w:type="dxa"/>
            <w:vMerge/>
          </w:tcPr>
          <w:p w14:paraId="5F037C48" w14:textId="77777777" w:rsidR="00EC5479" w:rsidRDefault="00EC5479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</w:tcPr>
          <w:p w14:paraId="63599B47" w14:textId="024FF25E" w:rsidR="00EC5479" w:rsidRPr="004F597A" w:rsidRDefault="00EC5479" w:rsidP="002B7E4C">
            <w:pPr>
              <w:bidi w:val="0"/>
              <w:rPr>
                <w:rFonts w:cs="Times New Roman"/>
                <w:sz w:val="24"/>
                <w:szCs w:val="24"/>
                <w:rtl/>
              </w:rPr>
            </w:pPr>
            <w:r>
              <w:rPr>
                <w:rFonts w:cs="Times New Roman"/>
                <w:sz w:val="24"/>
                <w:szCs w:val="24"/>
              </w:rPr>
              <w:t>8.6-9.6</w:t>
            </w:r>
          </w:p>
        </w:tc>
        <w:tc>
          <w:tcPr>
            <w:tcW w:w="1920" w:type="dxa"/>
          </w:tcPr>
          <w:p w14:paraId="487D3DD1" w14:textId="6261A983" w:rsidR="00EC5479" w:rsidRDefault="00EC5479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4</w:t>
            </w:r>
          </w:p>
        </w:tc>
        <w:tc>
          <w:tcPr>
            <w:tcW w:w="2355" w:type="dxa"/>
          </w:tcPr>
          <w:p w14:paraId="0C2FF324" w14:textId="4D7BA7B4" w:rsidR="00EC5479" w:rsidRDefault="00EC5479" w:rsidP="002B7E4C">
            <w:pPr>
              <w:bidi w:val="0"/>
              <w:jc w:val="center"/>
              <w:rPr>
                <w:sz w:val="24"/>
              </w:rPr>
            </w:pPr>
            <w:r>
              <w:rPr>
                <w:rFonts w:hint="cs"/>
                <w:sz w:val="24"/>
                <w:rtl/>
              </w:rPr>
              <w:t>שבועות 25.5-26.5</w:t>
            </w:r>
          </w:p>
        </w:tc>
      </w:tr>
      <w:tr w:rsidR="00EC5479" w14:paraId="049E05FA" w14:textId="77777777" w:rsidTr="00EC144F">
        <w:trPr>
          <w:cantSplit/>
        </w:trPr>
        <w:tc>
          <w:tcPr>
            <w:tcW w:w="2145" w:type="dxa"/>
            <w:vMerge/>
          </w:tcPr>
          <w:p w14:paraId="597BC2DA" w14:textId="77777777" w:rsidR="00EC5479" w:rsidRDefault="00EC5479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</w:tcPr>
          <w:p w14:paraId="55E159E3" w14:textId="54556514" w:rsidR="00EC5479" w:rsidRPr="004F597A" w:rsidRDefault="00EC5479" w:rsidP="002B7E4C">
            <w:pPr>
              <w:bidi w:val="0"/>
              <w:rPr>
                <w:rFonts w:cs="Times New Roman"/>
                <w:sz w:val="24"/>
                <w:szCs w:val="24"/>
                <w:rtl/>
              </w:rPr>
            </w:pPr>
            <w:r>
              <w:rPr>
                <w:rFonts w:cs="Times New Roman"/>
                <w:sz w:val="24"/>
                <w:szCs w:val="24"/>
              </w:rPr>
              <w:t>15.6-16.6</w:t>
            </w:r>
          </w:p>
        </w:tc>
        <w:tc>
          <w:tcPr>
            <w:tcW w:w="1920" w:type="dxa"/>
          </w:tcPr>
          <w:p w14:paraId="24EBE12C" w14:textId="37D54B2D" w:rsidR="00EC5479" w:rsidRDefault="00EC5479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5</w:t>
            </w:r>
          </w:p>
        </w:tc>
        <w:tc>
          <w:tcPr>
            <w:tcW w:w="2355" w:type="dxa"/>
          </w:tcPr>
          <w:p w14:paraId="01B8CDB1" w14:textId="77777777" w:rsidR="00EC5479" w:rsidRDefault="00EC5479" w:rsidP="002B7E4C">
            <w:pPr>
              <w:bidi w:val="0"/>
              <w:rPr>
                <w:sz w:val="24"/>
              </w:rPr>
            </w:pPr>
          </w:p>
        </w:tc>
      </w:tr>
      <w:tr w:rsidR="00EC5479" w14:paraId="458D3CAF" w14:textId="77777777" w:rsidTr="00EC144F">
        <w:trPr>
          <w:cantSplit/>
        </w:trPr>
        <w:tc>
          <w:tcPr>
            <w:tcW w:w="2145" w:type="dxa"/>
            <w:vMerge/>
          </w:tcPr>
          <w:p w14:paraId="556CA768" w14:textId="77777777" w:rsidR="00EC5479" w:rsidRDefault="00EC5479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</w:tcPr>
          <w:p w14:paraId="634FACBE" w14:textId="66A34B1E" w:rsidR="00EC5479" w:rsidRPr="004F597A" w:rsidRDefault="00EC5479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2.6-23.6</w:t>
            </w:r>
          </w:p>
        </w:tc>
        <w:tc>
          <w:tcPr>
            <w:tcW w:w="1920" w:type="dxa"/>
          </w:tcPr>
          <w:p w14:paraId="0496FC40" w14:textId="1D4B819B" w:rsidR="00EC5479" w:rsidRDefault="00EC5479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6</w:t>
            </w:r>
          </w:p>
        </w:tc>
        <w:tc>
          <w:tcPr>
            <w:tcW w:w="2355" w:type="dxa"/>
          </w:tcPr>
          <w:p w14:paraId="5282C40C" w14:textId="77777777" w:rsidR="00EC5479" w:rsidRDefault="00EC5479" w:rsidP="002B7E4C">
            <w:pPr>
              <w:bidi w:val="0"/>
              <w:rPr>
                <w:sz w:val="24"/>
              </w:rPr>
            </w:pPr>
          </w:p>
        </w:tc>
      </w:tr>
      <w:tr w:rsidR="00EC5479" w14:paraId="7CFCF1F9" w14:textId="77777777" w:rsidTr="00C3361B">
        <w:trPr>
          <w:cantSplit/>
        </w:trPr>
        <w:tc>
          <w:tcPr>
            <w:tcW w:w="2145" w:type="dxa"/>
            <w:vMerge/>
          </w:tcPr>
          <w:p w14:paraId="3FD9966A" w14:textId="77777777" w:rsidR="00EC5479" w:rsidRDefault="00EC5479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  <w:tcBorders>
              <w:bottom w:val="single" w:sz="4" w:space="0" w:color="auto"/>
            </w:tcBorders>
          </w:tcPr>
          <w:p w14:paraId="748B3083" w14:textId="20E0D3E1" w:rsidR="00EC5479" w:rsidRPr="004F597A" w:rsidRDefault="00EC5479" w:rsidP="002B7E4C">
            <w:pPr>
              <w:bidi w:val="0"/>
              <w:rPr>
                <w:rFonts w:cs="Times New Roman"/>
                <w:sz w:val="24"/>
                <w:szCs w:val="24"/>
                <w:rtl/>
              </w:rPr>
            </w:pPr>
            <w:r>
              <w:rPr>
                <w:rFonts w:cs="Times New Roman"/>
                <w:sz w:val="24"/>
                <w:szCs w:val="24"/>
              </w:rPr>
              <w:t>29.6-30.6</w:t>
            </w:r>
          </w:p>
        </w:tc>
        <w:tc>
          <w:tcPr>
            <w:tcW w:w="1920" w:type="dxa"/>
          </w:tcPr>
          <w:p w14:paraId="2979C46C" w14:textId="49477A10" w:rsidR="00EC5479" w:rsidRDefault="00EC5479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7</w:t>
            </w:r>
          </w:p>
        </w:tc>
        <w:tc>
          <w:tcPr>
            <w:tcW w:w="2355" w:type="dxa"/>
          </w:tcPr>
          <w:p w14:paraId="685A0DFC" w14:textId="77777777" w:rsidR="00EC5479" w:rsidRDefault="00EC5479" w:rsidP="002B7E4C">
            <w:pPr>
              <w:bidi w:val="0"/>
              <w:rPr>
                <w:sz w:val="24"/>
              </w:rPr>
            </w:pPr>
          </w:p>
        </w:tc>
      </w:tr>
      <w:tr w:rsidR="00EC5479" w14:paraId="34600E56" w14:textId="77777777" w:rsidTr="00C3361B">
        <w:trPr>
          <w:cantSplit/>
        </w:trPr>
        <w:tc>
          <w:tcPr>
            <w:tcW w:w="2145" w:type="dxa"/>
            <w:vMerge/>
          </w:tcPr>
          <w:p w14:paraId="57FCE173" w14:textId="77777777" w:rsidR="00EC5479" w:rsidRDefault="00EC5479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  <w:tcBorders>
              <w:bottom w:val="nil"/>
            </w:tcBorders>
          </w:tcPr>
          <w:p w14:paraId="2BDEBDC8" w14:textId="5100E187" w:rsidR="00EC5479" w:rsidRPr="004F597A" w:rsidRDefault="00EC5479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.7-7.7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69B66F1A" w14:textId="07E13DD8" w:rsidR="00EC5479" w:rsidRDefault="00EC5479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8</w:t>
            </w:r>
          </w:p>
        </w:tc>
        <w:tc>
          <w:tcPr>
            <w:tcW w:w="2355" w:type="dxa"/>
            <w:tcBorders>
              <w:bottom w:val="single" w:sz="4" w:space="0" w:color="auto"/>
            </w:tcBorders>
          </w:tcPr>
          <w:p w14:paraId="4105AF60" w14:textId="652EDBF1" w:rsidR="00EC5479" w:rsidRDefault="00EC5479" w:rsidP="002B7E4C">
            <w:pPr>
              <w:bidi w:val="0"/>
              <w:rPr>
                <w:sz w:val="24"/>
              </w:rPr>
            </w:pPr>
            <w:r w:rsidRPr="009D5226">
              <w:t>Lessons</w:t>
            </w:r>
            <w:r>
              <w:t>,exams,</w:t>
            </w:r>
            <w:r w:rsidRPr="009D5226">
              <w:t>seminar</w:t>
            </w:r>
          </w:p>
        </w:tc>
      </w:tr>
      <w:tr w:rsidR="00EC5479" w14:paraId="7945F261" w14:textId="77777777" w:rsidTr="00C3361B">
        <w:trPr>
          <w:cantSplit/>
        </w:trPr>
        <w:tc>
          <w:tcPr>
            <w:tcW w:w="2145" w:type="dxa"/>
            <w:vMerge/>
          </w:tcPr>
          <w:p w14:paraId="773AF43C" w14:textId="77777777" w:rsidR="00EC5479" w:rsidRDefault="00EC5479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628FD" w14:textId="25A5497C" w:rsidR="00EC5479" w:rsidRPr="004F597A" w:rsidRDefault="00EC5479" w:rsidP="002B7E4C">
            <w:pPr>
              <w:bidi w:val="0"/>
              <w:rPr>
                <w:rFonts w:cs="Times New Roman"/>
                <w:sz w:val="24"/>
                <w:szCs w:val="24"/>
                <w:rtl/>
              </w:rPr>
            </w:pPr>
          </w:p>
        </w:tc>
        <w:tc>
          <w:tcPr>
            <w:tcW w:w="1920" w:type="dxa"/>
            <w:tcBorders>
              <w:bottom w:val="nil"/>
            </w:tcBorders>
          </w:tcPr>
          <w:p w14:paraId="65F5CEA5" w14:textId="78681895" w:rsidR="00EC5479" w:rsidRDefault="00EC5479" w:rsidP="002B7E4C">
            <w:pPr>
              <w:bidi w:val="0"/>
              <w:rPr>
                <w:sz w:val="24"/>
              </w:rPr>
            </w:pPr>
          </w:p>
        </w:tc>
        <w:tc>
          <w:tcPr>
            <w:tcW w:w="2355" w:type="dxa"/>
            <w:tcBorders>
              <w:bottom w:val="nil"/>
            </w:tcBorders>
          </w:tcPr>
          <w:p w14:paraId="73407A97" w14:textId="6EB0F2D1" w:rsidR="00EC5479" w:rsidRDefault="00EC5479" w:rsidP="002B7E4C">
            <w:pPr>
              <w:bidi w:val="0"/>
              <w:jc w:val="center"/>
              <w:rPr>
                <w:sz w:val="24"/>
              </w:rPr>
            </w:pPr>
          </w:p>
        </w:tc>
      </w:tr>
      <w:tr w:rsidR="00EC5479" w14:paraId="3EDCB7B0" w14:textId="77777777" w:rsidTr="00C3361B">
        <w:trPr>
          <w:cantSplit/>
          <w:trHeight w:val="57"/>
        </w:trPr>
        <w:tc>
          <w:tcPr>
            <w:tcW w:w="2145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4E017A83" w14:textId="77777777" w:rsidR="00EC5479" w:rsidRDefault="00EC5479" w:rsidP="002B7E4C">
            <w:pPr>
              <w:jc w:val="right"/>
              <w:rPr>
                <w:b/>
                <w:bCs/>
                <w:sz w:val="24"/>
              </w:rPr>
            </w:pPr>
          </w:p>
        </w:tc>
        <w:tc>
          <w:tcPr>
            <w:tcW w:w="2186" w:type="dxa"/>
            <w:tcBorders>
              <w:top w:val="single" w:sz="4" w:space="0" w:color="auto"/>
            </w:tcBorders>
          </w:tcPr>
          <w:p w14:paraId="29C5D6A6" w14:textId="27260B8B" w:rsidR="00EC5479" w:rsidRDefault="00EC5479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3.7-14.7</w:t>
            </w: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856BA" w14:textId="7BF3EDAF" w:rsidR="00EC5479" w:rsidRDefault="00EC5479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1</w:t>
            </w:r>
          </w:p>
        </w:tc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3EECC" w14:textId="77777777" w:rsidR="00EC5479" w:rsidRDefault="00EC5479" w:rsidP="002B7E4C">
            <w:pPr>
              <w:bidi w:val="0"/>
              <w:rPr>
                <w:sz w:val="24"/>
              </w:rPr>
            </w:pPr>
          </w:p>
        </w:tc>
      </w:tr>
      <w:tr w:rsidR="00EC5479" w14:paraId="6F5DFD07" w14:textId="77777777" w:rsidTr="00C3361B">
        <w:trPr>
          <w:cantSplit/>
          <w:trHeight w:val="57"/>
        </w:trPr>
        <w:tc>
          <w:tcPr>
            <w:tcW w:w="2145" w:type="dxa"/>
            <w:vMerge w:val="restart"/>
            <w:tcBorders>
              <w:top w:val="nil"/>
            </w:tcBorders>
          </w:tcPr>
          <w:p w14:paraId="5FF98603" w14:textId="77777777" w:rsidR="00EC5479" w:rsidRDefault="00EC5479" w:rsidP="002B7E4C">
            <w:pPr>
              <w:jc w:val="righ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ini-semester 5</w:t>
            </w:r>
          </w:p>
          <w:p w14:paraId="5FAC7B65" w14:textId="77777777" w:rsidR="00EC5479" w:rsidRDefault="00EC5479" w:rsidP="002B7E4C">
            <w:pPr>
              <w:jc w:val="right"/>
              <w:rPr>
                <w:b/>
                <w:bCs/>
                <w:sz w:val="24"/>
              </w:rPr>
            </w:pPr>
          </w:p>
          <w:p w14:paraId="227B44A0" w14:textId="730B07C0" w:rsidR="00EC5479" w:rsidRDefault="00EC5479" w:rsidP="002B7E4C">
            <w:pPr>
              <w:jc w:val="righ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July-Sep 2023</w:t>
            </w:r>
          </w:p>
          <w:p w14:paraId="0B23E790" w14:textId="77777777" w:rsidR="00EC5479" w:rsidRDefault="00EC5479" w:rsidP="002B7E4C">
            <w:pPr>
              <w:jc w:val="right"/>
              <w:rPr>
                <w:b/>
                <w:bCs/>
                <w:sz w:val="24"/>
              </w:rPr>
            </w:pPr>
          </w:p>
          <w:p w14:paraId="26114829" w14:textId="77777777" w:rsidR="00EC5479" w:rsidRDefault="00EC5479" w:rsidP="002B7E4C">
            <w:pPr>
              <w:jc w:val="righ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Summer</w:t>
            </w:r>
          </w:p>
        </w:tc>
        <w:tc>
          <w:tcPr>
            <w:tcW w:w="2186" w:type="dxa"/>
          </w:tcPr>
          <w:p w14:paraId="2C90EEF4" w14:textId="7BD1A8CF" w:rsidR="00EC5479" w:rsidRPr="004F597A" w:rsidRDefault="00EC5479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0.7-21.7</w:t>
            </w:r>
          </w:p>
        </w:tc>
        <w:tc>
          <w:tcPr>
            <w:tcW w:w="1920" w:type="dxa"/>
            <w:tcBorders>
              <w:top w:val="single" w:sz="4" w:space="0" w:color="auto"/>
            </w:tcBorders>
          </w:tcPr>
          <w:p w14:paraId="20AE7FD9" w14:textId="00F9AF4A" w:rsidR="00EC5479" w:rsidRDefault="00EC5479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2</w:t>
            </w:r>
          </w:p>
        </w:tc>
        <w:tc>
          <w:tcPr>
            <w:tcW w:w="2355" w:type="dxa"/>
            <w:tcBorders>
              <w:top w:val="single" w:sz="4" w:space="0" w:color="auto"/>
            </w:tcBorders>
          </w:tcPr>
          <w:p w14:paraId="723A2E74" w14:textId="77777777" w:rsidR="00EC5479" w:rsidRDefault="00EC5479" w:rsidP="002B7E4C">
            <w:pPr>
              <w:bidi w:val="0"/>
              <w:rPr>
                <w:sz w:val="24"/>
              </w:rPr>
            </w:pPr>
          </w:p>
        </w:tc>
      </w:tr>
      <w:tr w:rsidR="00EC5479" w14:paraId="1F46B1D7" w14:textId="77777777" w:rsidTr="00EC144F">
        <w:trPr>
          <w:cantSplit/>
          <w:trHeight w:val="57"/>
        </w:trPr>
        <w:tc>
          <w:tcPr>
            <w:tcW w:w="2145" w:type="dxa"/>
            <w:vMerge/>
          </w:tcPr>
          <w:p w14:paraId="6C1C7ADD" w14:textId="77777777" w:rsidR="00EC5479" w:rsidRDefault="00EC5479" w:rsidP="002B7E4C">
            <w:pPr>
              <w:jc w:val="right"/>
              <w:rPr>
                <w:b/>
                <w:bCs/>
                <w:sz w:val="24"/>
              </w:rPr>
            </w:pPr>
          </w:p>
        </w:tc>
        <w:tc>
          <w:tcPr>
            <w:tcW w:w="2186" w:type="dxa"/>
          </w:tcPr>
          <w:p w14:paraId="4D0175EE" w14:textId="7673B170" w:rsidR="00EC5479" w:rsidRPr="004F597A" w:rsidRDefault="00DE1B11" w:rsidP="00DE1B11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       </w:t>
            </w:r>
            <w:r w:rsidR="00EC5479">
              <w:rPr>
                <w:rFonts w:cs="Times New Roman"/>
                <w:sz w:val="24"/>
                <w:szCs w:val="24"/>
              </w:rPr>
              <w:t>28.7</w:t>
            </w:r>
          </w:p>
        </w:tc>
        <w:tc>
          <w:tcPr>
            <w:tcW w:w="1920" w:type="dxa"/>
          </w:tcPr>
          <w:p w14:paraId="4EBEFFE2" w14:textId="25012F38" w:rsidR="00EC5479" w:rsidRDefault="00EC5479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3</w:t>
            </w:r>
          </w:p>
        </w:tc>
        <w:tc>
          <w:tcPr>
            <w:tcW w:w="2355" w:type="dxa"/>
          </w:tcPr>
          <w:p w14:paraId="306DF372" w14:textId="5D475C07" w:rsidR="00EC5479" w:rsidRPr="00D06CAF" w:rsidRDefault="00D06CAF" w:rsidP="002B7E4C">
            <w:pPr>
              <w:bidi w:val="0"/>
              <w:jc w:val="center"/>
              <w:rPr>
                <w:rFonts w:ascii="Miriam" w:hAnsi="Miriam"/>
                <w:rtl/>
              </w:rPr>
            </w:pPr>
            <w:r w:rsidRPr="00D06CAF">
              <w:rPr>
                <w:rFonts w:ascii="Miriam" w:hAnsi="Miriam"/>
              </w:rPr>
              <w:t xml:space="preserve">27.7 – </w:t>
            </w:r>
            <w:r w:rsidRPr="00D06CAF">
              <w:rPr>
                <w:rFonts w:ascii="Miriam" w:hAnsi="Miriam"/>
                <w:rtl/>
              </w:rPr>
              <w:t>ט באב</w:t>
            </w:r>
          </w:p>
        </w:tc>
      </w:tr>
      <w:tr w:rsidR="00EC5479" w14:paraId="5F6C38D4" w14:textId="77777777" w:rsidTr="00EC144F">
        <w:trPr>
          <w:cantSplit/>
          <w:trHeight w:val="57"/>
        </w:trPr>
        <w:tc>
          <w:tcPr>
            <w:tcW w:w="2145" w:type="dxa"/>
            <w:vMerge/>
          </w:tcPr>
          <w:p w14:paraId="11B7D032" w14:textId="77777777" w:rsidR="00EC5479" w:rsidRDefault="00EC5479" w:rsidP="002B7E4C">
            <w:pPr>
              <w:jc w:val="right"/>
              <w:rPr>
                <w:b/>
                <w:bCs/>
                <w:sz w:val="24"/>
              </w:rPr>
            </w:pPr>
          </w:p>
        </w:tc>
        <w:tc>
          <w:tcPr>
            <w:tcW w:w="2186" w:type="dxa"/>
          </w:tcPr>
          <w:p w14:paraId="55A2EEEE" w14:textId="350AB2A2" w:rsidR="00EC5479" w:rsidRPr="004F597A" w:rsidRDefault="00EC5479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.8</w:t>
            </w:r>
            <w:r w:rsidR="006B62DD">
              <w:rPr>
                <w:rFonts w:cs="Times New Roman"/>
                <w:sz w:val="24"/>
                <w:szCs w:val="24"/>
              </w:rPr>
              <w:t xml:space="preserve"> - </w:t>
            </w:r>
            <w:r>
              <w:rPr>
                <w:rFonts w:cs="Times New Roman"/>
                <w:sz w:val="24"/>
                <w:szCs w:val="24"/>
              </w:rPr>
              <w:t>4.8</w:t>
            </w:r>
          </w:p>
        </w:tc>
        <w:tc>
          <w:tcPr>
            <w:tcW w:w="1920" w:type="dxa"/>
          </w:tcPr>
          <w:p w14:paraId="15B252C8" w14:textId="14E70B1B" w:rsidR="00EC5479" w:rsidRDefault="00EC5479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4</w:t>
            </w:r>
          </w:p>
        </w:tc>
        <w:tc>
          <w:tcPr>
            <w:tcW w:w="2355" w:type="dxa"/>
          </w:tcPr>
          <w:p w14:paraId="51DFB848" w14:textId="77777777" w:rsidR="00EC5479" w:rsidRDefault="00EC5479" w:rsidP="002B7E4C">
            <w:pPr>
              <w:bidi w:val="0"/>
              <w:rPr>
                <w:sz w:val="24"/>
              </w:rPr>
            </w:pPr>
          </w:p>
        </w:tc>
      </w:tr>
      <w:tr w:rsidR="00EC5479" w14:paraId="54CB37E6" w14:textId="77777777" w:rsidTr="00EC144F">
        <w:trPr>
          <w:cantSplit/>
        </w:trPr>
        <w:tc>
          <w:tcPr>
            <w:tcW w:w="2145" w:type="dxa"/>
            <w:vMerge/>
          </w:tcPr>
          <w:p w14:paraId="552AFCE7" w14:textId="77777777" w:rsidR="00EC5479" w:rsidRDefault="00EC5479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</w:tcPr>
          <w:p w14:paraId="3324BE80" w14:textId="0F68AC83" w:rsidR="00EC5479" w:rsidRPr="004F597A" w:rsidRDefault="00EC5479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0.8-11.8</w:t>
            </w:r>
          </w:p>
        </w:tc>
        <w:tc>
          <w:tcPr>
            <w:tcW w:w="1920" w:type="dxa"/>
          </w:tcPr>
          <w:p w14:paraId="79A32C2C" w14:textId="1E1C278C" w:rsidR="00EC5479" w:rsidRDefault="00EC5479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5</w:t>
            </w:r>
          </w:p>
        </w:tc>
        <w:tc>
          <w:tcPr>
            <w:tcW w:w="2355" w:type="dxa"/>
          </w:tcPr>
          <w:p w14:paraId="07778E71" w14:textId="77777777" w:rsidR="00EC5479" w:rsidRDefault="00EC5479" w:rsidP="002B7E4C">
            <w:pPr>
              <w:bidi w:val="0"/>
              <w:rPr>
                <w:b/>
                <w:bCs/>
              </w:rPr>
            </w:pPr>
          </w:p>
        </w:tc>
      </w:tr>
      <w:tr w:rsidR="00EC5479" w14:paraId="12EA00C2" w14:textId="77777777" w:rsidTr="00EC144F">
        <w:trPr>
          <w:cantSplit/>
        </w:trPr>
        <w:tc>
          <w:tcPr>
            <w:tcW w:w="2145" w:type="dxa"/>
            <w:vMerge/>
          </w:tcPr>
          <w:p w14:paraId="0D6311BD" w14:textId="77777777" w:rsidR="00EC5479" w:rsidRDefault="00EC5479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</w:tcPr>
          <w:p w14:paraId="0FC599DD" w14:textId="763B4EFC" w:rsidR="00EC5479" w:rsidRPr="004F597A" w:rsidRDefault="00EC5479" w:rsidP="002B7E4C">
            <w:pPr>
              <w:bidi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.8-18.8</w:t>
            </w:r>
          </w:p>
        </w:tc>
        <w:tc>
          <w:tcPr>
            <w:tcW w:w="1920" w:type="dxa"/>
          </w:tcPr>
          <w:p w14:paraId="6FEB8B3D" w14:textId="7EAA6BE8" w:rsidR="00EC5479" w:rsidRDefault="00EC5479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6</w:t>
            </w:r>
          </w:p>
        </w:tc>
        <w:tc>
          <w:tcPr>
            <w:tcW w:w="2355" w:type="dxa"/>
          </w:tcPr>
          <w:p w14:paraId="31AB6694" w14:textId="3BEADFC1" w:rsidR="00EC5479" w:rsidRDefault="00EC5479" w:rsidP="002B7E4C">
            <w:pPr>
              <w:bidi w:val="0"/>
              <w:rPr>
                <w:sz w:val="24"/>
                <w:szCs w:val="24"/>
                <w:rtl/>
              </w:rPr>
            </w:pPr>
          </w:p>
        </w:tc>
      </w:tr>
      <w:tr w:rsidR="00EC5479" w14:paraId="25577721" w14:textId="77777777" w:rsidTr="00EC144F">
        <w:trPr>
          <w:cantSplit/>
        </w:trPr>
        <w:tc>
          <w:tcPr>
            <w:tcW w:w="2145" w:type="dxa"/>
            <w:vMerge/>
          </w:tcPr>
          <w:p w14:paraId="2CE7C833" w14:textId="77777777" w:rsidR="00EC5479" w:rsidRDefault="00EC5479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</w:tcPr>
          <w:p w14:paraId="37B7525B" w14:textId="51659285" w:rsidR="00EC5479" w:rsidRPr="004F597A" w:rsidRDefault="00EC5479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4.8-25.8</w:t>
            </w:r>
          </w:p>
        </w:tc>
        <w:tc>
          <w:tcPr>
            <w:tcW w:w="1920" w:type="dxa"/>
          </w:tcPr>
          <w:p w14:paraId="4C248150" w14:textId="2CC05966" w:rsidR="00EC5479" w:rsidRDefault="00EC5479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7</w:t>
            </w:r>
          </w:p>
        </w:tc>
        <w:tc>
          <w:tcPr>
            <w:tcW w:w="2355" w:type="dxa"/>
          </w:tcPr>
          <w:p w14:paraId="0D7E5F35" w14:textId="7ACDB83C" w:rsidR="00EC5479" w:rsidRDefault="00EC5479" w:rsidP="002B7E4C">
            <w:pPr>
              <w:bidi w:val="0"/>
              <w:rPr>
                <w:sz w:val="24"/>
                <w:szCs w:val="24"/>
                <w:rtl/>
              </w:rPr>
            </w:pPr>
          </w:p>
        </w:tc>
      </w:tr>
      <w:tr w:rsidR="00EC5479" w14:paraId="6324C704" w14:textId="77777777" w:rsidTr="00EC144F">
        <w:trPr>
          <w:cantSplit/>
        </w:trPr>
        <w:tc>
          <w:tcPr>
            <w:tcW w:w="2145" w:type="dxa"/>
            <w:vMerge/>
          </w:tcPr>
          <w:p w14:paraId="1D036BF6" w14:textId="77777777" w:rsidR="00EC5479" w:rsidRDefault="00EC5479" w:rsidP="002B7E4C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</w:tcPr>
          <w:p w14:paraId="602D1B04" w14:textId="405ABC5E" w:rsidR="00EC5479" w:rsidRPr="004F597A" w:rsidRDefault="00D06CAF" w:rsidP="002B7E4C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1.8-1.9</w:t>
            </w:r>
          </w:p>
        </w:tc>
        <w:tc>
          <w:tcPr>
            <w:tcW w:w="1920" w:type="dxa"/>
          </w:tcPr>
          <w:p w14:paraId="520FEBE3" w14:textId="2A6B3DAE" w:rsidR="00EC5479" w:rsidRDefault="00EC5479" w:rsidP="002B7E4C">
            <w:pPr>
              <w:bidi w:val="0"/>
              <w:rPr>
                <w:sz w:val="24"/>
              </w:rPr>
            </w:pPr>
            <w:r>
              <w:rPr>
                <w:sz w:val="24"/>
              </w:rPr>
              <w:t>Week 8</w:t>
            </w:r>
          </w:p>
        </w:tc>
        <w:tc>
          <w:tcPr>
            <w:tcW w:w="2355" w:type="dxa"/>
          </w:tcPr>
          <w:p w14:paraId="1E55DCDC" w14:textId="649D8C3F" w:rsidR="00EC5479" w:rsidRDefault="00EC5479" w:rsidP="002B7E4C">
            <w:pPr>
              <w:bidi w:val="0"/>
              <w:rPr>
                <w:sz w:val="24"/>
                <w:szCs w:val="24"/>
                <w:rtl/>
              </w:rPr>
            </w:pPr>
            <w:r w:rsidRPr="009D5226">
              <w:t>Lessons</w:t>
            </w:r>
            <w:r>
              <w:t>,exams,</w:t>
            </w:r>
            <w:r w:rsidRPr="009D5226">
              <w:t>seminar</w:t>
            </w:r>
          </w:p>
        </w:tc>
      </w:tr>
      <w:tr w:rsidR="00D06CAF" w14:paraId="54E93482" w14:textId="77777777" w:rsidTr="00EC144F">
        <w:trPr>
          <w:cantSplit/>
        </w:trPr>
        <w:tc>
          <w:tcPr>
            <w:tcW w:w="2145" w:type="dxa"/>
            <w:vMerge/>
          </w:tcPr>
          <w:p w14:paraId="2C447C73" w14:textId="77777777" w:rsidR="00D06CAF" w:rsidRDefault="00D06CAF" w:rsidP="00D06CAF">
            <w:pPr>
              <w:bidi w:val="0"/>
              <w:rPr>
                <w:b/>
                <w:bCs/>
                <w:sz w:val="24"/>
              </w:rPr>
            </w:pPr>
          </w:p>
        </w:tc>
        <w:tc>
          <w:tcPr>
            <w:tcW w:w="2186" w:type="dxa"/>
          </w:tcPr>
          <w:p w14:paraId="287BF45A" w14:textId="0D06E7EC" w:rsidR="00D06CAF" w:rsidRPr="004F597A" w:rsidRDefault="00D06CAF" w:rsidP="00D06CAF">
            <w:pPr>
              <w:bidi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.9</w:t>
            </w:r>
          </w:p>
        </w:tc>
        <w:tc>
          <w:tcPr>
            <w:tcW w:w="1920" w:type="dxa"/>
          </w:tcPr>
          <w:p w14:paraId="1948358B" w14:textId="6F38B3E5" w:rsidR="00D06CAF" w:rsidRPr="006B62DD" w:rsidRDefault="006B62DD" w:rsidP="00D06CAF">
            <w:pPr>
              <w:bidi w:val="0"/>
              <w:rPr>
                <w:sz w:val="24"/>
                <w:szCs w:val="24"/>
              </w:rPr>
            </w:pPr>
            <w:r w:rsidRPr="006B62DD">
              <w:rPr>
                <w:sz w:val="24"/>
                <w:szCs w:val="24"/>
              </w:rPr>
              <w:t>Week 9</w:t>
            </w:r>
          </w:p>
        </w:tc>
        <w:tc>
          <w:tcPr>
            <w:tcW w:w="2355" w:type="dxa"/>
          </w:tcPr>
          <w:p w14:paraId="068995D1" w14:textId="0098FDD7" w:rsidR="00D06CAF" w:rsidRPr="009D5226" w:rsidRDefault="00D06CAF" w:rsidP="00D06CAF">
            <w:pPr>
              <w:bidi w:val="0"/>
            </w:pPr>
            <w:r w:rsidRPr="009D5226">
              <w:t>Lessons</w:t>
            </w:r>
            <w:r>
              <w:t>,exams,</w:t>
            </w:r>
            <w:r w:rsidRPr="009D5226">
              <w:t>seminar</w:t>
            </w:r>
          </w:p>
        </w:tc>
      </w:tr>
    </w:tbl>
    <w:p w14:paraId="2A3AEDBB" w14:textId="7A8B8E7B" w:rsidR="4A0356CA" w:rsidRDefault="4A0356CA" w:rsidP="4A0356CA">
      <w:pPr>
        <w:rPr>
          <w:rtl/>
        </w:rPr>
      </w:pPr>
      <w:r>
        <w:rPr>
          <w:rtl/>
        </w:rPr>
        <w:t xml:space="preserve"> </w:t>
      </w:r>
      <w:r w:rsidRPr="4A0356CA">
        <w:rPr>
          <w:rtl/>
        </w:rPr>
        <w:t>מפתח:</w:t>
      </w:r>
      <w:r w:rsidRPr="4A0356CA">
        <w:t>1/6</w:t>
      </w:r>
      <w:r w:rsidRPr="4A0356CA">
        <w:rPr>
          <w:rtl/>
        </w:rPr>
        <w:t xml:space="preserve">, </w:t>
      </w:r>
      <w:r w:rsidRPr="4A0356CA">
        <w:t>2/7</w:t>
      </w:r>
      <w:r w:rsidRPr="4A0356CA">
        <w:rPr>
          <w:rtl/>
        </w:rPr>
        <w:t xml:space="preserve">.... מיני סמסטר = </w:t>
      </w:r>
      <w:r w:rsidRPr="4A0356CA">
        <w:t>1</w:t>
      </w:r>
      <w:r w:rsidRPr="4A0356CA">
        <w:rPr>
          <w:rtl/>
        </w:rPr>
        <w:t xml:space="preserve"> שנה ראשונה - </w:t>
      </w:r>
      <w:r w:rsidRPr="4A0356CA">
        <w:t>6</w:t>
      </w:r>
      <w:r w:rsidRPr="4A0356CA">
        <w:rPr>
          <w:rtl/>
        </w:rPr>
        <w:t xml:space="preserve"> שנה שניה, וכ"ו</w:t>
      </w:r>
    </w:p>
    <w:p w14:paraId="626D44F1" w14:textId="2A377CB4" w:rsidR="4A0356CA" w:rsidRDefault="4A0356CA" w:rsidP="4A0356CA">
      <w:r>
        <w:t>A2</w:t>
      </w:r>
      <w:r>
        <w:rPr>
          <w:rtl/>
        </w:rPr>
        <w:t xml:space="preserve">, </w:t>
      </w:r>
      <w:r>
        <w:t>A1</w:t>
      </w:r>
      <w:r>
        <w:rPr>
          <w:rtl/>
        </w:rPr>
        <w:t xml:space="preserve"> = </w:t>
      </w:r>
      <w:r w:rsidRPr="4A0356CA">
        <w:rPr>
          <w:rtl/>
        </w:rPr>
        <w:t>סמסטר ראשון</w:t>
      </w:r>
      <w:r>
        <w:rPr>
          <w:rtl/>
        </w:rPr>
        <w:t xml:space="preserve"> ; </w:t>
      </w:r>
      <w:r>
        <w:t>B1</w:t>
      </w:r>
      <w:r>
        <w:rPr>
          <w:rtl/>
        </w:rPr>
        <w:t xml:space="preserve">, </w:t>
      </w:r>
      <w:r>
        <w:t>B2</w:t>
      </w:r>
      <w:r>
        <w:rPr>
          <w:rtl/>
        </w:rPr>
        <w:t xml:space="preserve"> = סמסטר שני </w:t>
      </w:r>
    </w:p>
    <w:sectPr w:rsidR="4A0356CA" w:rsidSect="00953F78">
      <w:endnotePr>
        <w:numFmt w:val="lowerLetter"/>
      </w:endnotePr>
      <w:pgSz w:w="11906" w:h="16838"/>
      <w:pgMar w:top="851" w:right="1701" w:bottom="851" w:left="1797" w:header="720" w:footer="720" w:gutter="0"/>
      <w:cols w:space="720"/>
      <w:bidi/>
      <w:rtlGutter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endnotePr>
    <w:numFmt w:val="lowerLetter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MTYwMrQwtDA1MTNW0lEKTi0uzszPAykwrAUAx1bleSwAAAA="/>
  </w:docVars>
  <w:rsids>
    <w:rsidRoot w:val="007E4A9A"/>
    <w:rsid w:val="00006984"/>
    <w:rsid w:val="00061D1C"/>
    <w:rsid w:val="00064F50"/>
    <w:rsid w:val="00077E9B"/>
    <w:rsid w:val="000835CC"/>
    <w:rsid w:val="0009740C"/>
    <w:rsid w:val="000A6AF7"/>
    <w:rsid w:val="000B23C6"/>
    <w:rsid w:val="000C3BB6"/>
    <w:rsid w:val="000D06B7"/>
    <w:rsid w:val="000D6268"/>
    <w:rsid w:val="000E37A5"/>
    <w:rsid w:val="000E6AC4"/>
    <w:rsid w:val="000F7E63"/>
    <w:rsid w:val="001036ED"/>
    <w:rsid w:val="00103B5F"/>
    <w:rsid w:val="001050CB"/>
    <w:rsid w:val="00114432"/>
    <w:rsid w:val="00126519"/>
    <w:rsid w:val="00143879"/>
    <w:rsid w:val="00151FFA"/>
    <w:rsid w:val="00166072"/>
    <w:rsid w:val="00174D17"/>
    <w:rsid w:val="00180ABB"/>
    <w:rsid w:val="001812F3"/>
    <w:rsid w:val="00181431"/>
    <w:rsid w:val="001949BB"/>
    <w:rsid w:val="001A14FD"/>
    <w:rsid w:val="001A1BA6"/>
    <w:rsid w:val="001B0E9D"/>
    <w:rsid w:val="001C2B9C"/>
    <w:rsid w:val="001C3D5F"/>
    <w:rsid w:val="001C3D96"/>
    <w:rsid w:val="001C5F48"/>
    <w:rsid w:val="001F4322"/>
    <w:rsid w:val="001F5C0E"/>
    <w:rsid w:val="00200940"/>
    <w:rsid w:val="002236C7"/>
    <w:rsid w:val="002251C4"/>
    <w:rsid w:val="0022592E"/>
    <w:rsid w:val="002458F6"/>
    <w:rsid w:val="00270C3F"/>
    <w:rsid w:val="002778DA"/>
    <w:rsid w:val="00280E32"/>
    <w:rsid w:val="002A3465"/>
    <w:rsid w:val="002B7E4C"/>
    <w:rsid w:val="002C26BE"/>
    <w:rsid w:val="002C748D"/>
    <w:rsid w:val="002D62B2"/>
    <w:rsid w:val="002E61F0"/>
    <w:rsid w:val="003067E0"/>
    <w:rsid w:val="003067FF"/>
    <w:rsid w:val="003158FA"/>
    <w:rsid w:val="0032560F"/>
    <w:rsid w:val="003516BD"/>
    <w:rsid w:val="00371FB5"/>
    <w:rsid w:val="00373EAE"/>
    <w:rsid w:val="00377B78"/>
    <w:rsid w:val="00391D7B"/>
    <w:rsid w:val="003965B7"/>
    <w:rsid w:val="003A4705"/>
    <w:rsid w:val="003B2B80"/>
    <w:rsid w:val="003B6602"/>
    <w:rsid w:val="003D2A9C"/>
    <w:rsid w:val="003E0CA4"/>
    <w:rsid w:val="003F4EA8"/>
    <w:rsid w:val="0042270B"/>
    <w:rsid w:val="004229A8"/>
    <w:rsid w:val="004300A0"/>
    <w:rsid w:val="00436112"/>
    <w:rsid w:val="004410AB"/>
    <w:rsid w:val="00441882"/>
    <w:rsid w:val="00444964"/>
    <w:rsid w:val="00451F22"/>
    <w:rsid w:val="00456CE5"/>
    <w:rsid w:val="00457BB8"/>
    <w:rsid w:val="00475C30"/>
    <w:rsid w:val="004A61CF"/>
    <w:rsid w:val="004B130D"/>
    <w:rsid w:val="004B6756"/>
    <w:rsid w:val="004C7871"/>
    <w:rsid w:val="004D0BF3"/>
    <w:rsid w:val="004E354F"/>
    <w:rsid w:val="004E7495"/>
    <w:rsid w:val="004F35F1"/>
    <w:rsid w:val="004F597A"/>
    <w:rsid w:val="004F69F4"/>
    <w:rsid w:val="00503DB8"/>
    <w:rsid w:val="00504C25"/>
    <w:rsid w:val="005077C4"/>
    <w:rsid w:val="005173B1"/>
    <w:rsid w:val="0051753D"/>
    <w:rsid w:val="00520614"/>
    <w:rsid w:val="005243FA"/>
    <w:rsid w:val="00525EEC"/>
    <w:rsid w:val="00533B04"/>
    <w:rsid w:val="005357D9"/>
    <w:rsid w:val="00577406"/>
    <w:rsid w:val="005A78D5"/>
    <w:rsid w:val="005C0E81"/>
    <w:rsid w:val="005C6896"/>
    <w:rsid w:val="005D0E3D"/>
    <w:rsid w:val="005D5E64"/>
    <w:rsid w:val="005F327D"/>
    <w:rsid w:val="005F5500"/>
    <w:rsid w:val="005F732F"/>
    <w:rsid w:val="0060767D"/>
    <w:rsid w:val="00610479"/>
    <w:rsid w:val="00613CF5"/>
    <w:rsid w:val="00624542"/>
    <w:rsid w:val="006251C9"/>
    <w:rsid w:val="00635C68"/>
    <w:rsid w:val="00644A49"/>
    <w:rsid w:val="00647F30"/>
    <w:rsid w:val="006545F8"/>
    <w:rsid w:val="00654D6D"/>
    <w:rsid w:val="00657783"/>
    <w:rsid w:val="00663A88"/>
    <w:rsid w:val="0067610C"/>
    <w:rsid w:val="006815CC"/>
    <w:rsid w:val="0068302C"/>
    <w:rsid w:val="00684DDF"/>
    <w:rsid w:val="006901AC"/>
    <w:rsid w:val="006927E9"/>
    <w:rsid w:val="006A18B9"/>
    <w:rsid w:val="006A70E6"/>
    <w:rsid w:val="006A7BA8"/>
    <w:rsid w:val="006B55B2"/>
    <w:rsid w:val="006B62DD"/>
    <w:rsid w:val="006C5076"/>
    <w:rsid w:val="006D211A"/>
    <w:rsid w:val="006D6537"/>
    <w:rsid w:val="006F27F7"/>
    <w:rsid w:val="006F2D8A"/>
    <w:rsid w:val="00710B8B"/>
    <w:rsid w:val="00716209"/>
    <w:rsid w:val="00720F43"/>
    <w:rsid w:val="007210AA"/>
    <w:rsid w:val="00725DFB"/>
    <w:rsid w:val="00734C1A"/>
    <w:rsid w:val="00735F84"/>
    <w:rsid w:val="00755702"/>
    <w:rsid w:val="00765024"/>
    <w:rsid w:val="00767D34"/>
    <w:rsid w:val="00774F34"/>
    <w:rsid w:val="007969FA"/>
    <w:rsid w:val="007A0FB7"/>
    <w:rsid w:val="007B4C95"/>
    <w:rsid w:val="007D13E5"/>
    <w:rsid w:val="007D300A"/>
    <w:rsid w:val="007D3BEB"/>
    <w:rsid w:val="007D4D7E"/>
    <w:rsid w:val="007D6129"/>
    <w:rsid w:val="007E4A9A"/>
    <w:rsid w:val="00801699"/>
    <w:rsid w:val="00802213"/>
    <w:rsid w:val="0080274E"/>
    <w:rsid w:val="00805B22"/>
    <w:rsid w:val="00814AC0"/>
    <w:rsid w:val="00817FF5"/>
    <w:rsid w:val="008409A2"/>
    <w:rsid w:val="00846F2A"/>
    <w:rsid w:val="0085161C"/>
    <w:rsid w:val="00872D83"/>
    <w:rsid w:val="00877986"/>
    <w:rsid w:val="00881447"/>
    <w:rsid w:val="00882029"/>
    <w:rsid w:val="00890926"/>
    <w:rsid w:val="008971DB"/>
    <w:rsid w:val="008A1EED"/>
    <w:rsid w:val="008B641C"/>
    <w:rsid w:val="008C0122"/>
    <w:rsid w:val="008C3F9D"/>
    <w:rsid w:val="008C4494"/>
    <w:rsid w:val="008D28A7"/>
    <w:rsid w:val="008D4AC5"/>
    <w:rsid w:val="0092297B"/>
    <w:rsid w:val="00923670"/>
    <w:rsid w:val="00933882"/>
    <w:rsid w:val="00934930"/>
    <w:rsid w:val="0093780E"/>
    <w:rsid w:val="0094254F"/>
    <w:rsid w:val="00953F78"/>
    <w:rsid w:val="0095540F"/>
    <w:rsid w:val="0097069A"/>
    <w:rsid w:val="00975CB8"/>
    <w:rsid w:val="00975EC5"/>
    <w:rsid w:val="009858D8"/>
    <w:rsid w:val="009902B2"/>
    <w:rsid w:val="00995F0D"/>
    <w:rsid w:val="00996E96"/>
    <w:rsid w:val="00997DB7"/>
    <w:rsid w:val="009A017F"/>
    <w:rsid w:val="009B1B21"/>
    <w:rsid w:val="009B6233"/>
    <w:rsid w:val="009C0F4F"/>
    <w:rsid w:val="009D05EF"/>
    <w:rsid w:val="009D5226"/>
    <w:rsid w:val="009E0614"/>
    <w:rsid w:val="009F1E8B"/>
    <w:rsid w:val="009F2A7D"/>
    <w:rsid w:val="009F37EF"/>
    <w:rsid w:val="00A01670"/>
    <w:rsid w:val="00A020D8"/>
    <w:rsid w:val="00A05521"/>
    <w:rsid w:val="00A055AD"/>
    <w:rsid w:val="00A06BAC"/>
    <w:rsid w:val="00A11C3C"/>
    <w:rsid w:val="00A17868"/>
    <w:rsid w:val="00A227DE"/>
    <w:rsid w:val="00A26391"/>
    <w:rsid w:val="00A45883"/>
    <w:rsid w:val="00A460DD"/>
    <w:rsid w:val="00A4637D"/>
    <w:rsid w:val="00A529AB"/>
    <w:rsid w:val="00A5460A"/>
    <w:rsid w:val="00A63BB2"/>
    <w:rsid w:val="00A90F8F"/>
    <w:rsid w:val="00A9529A"/>
    <w:rsid w:val="00AB1E20"/>
    <w:rsid w:val="00AB6E25"/>
    <w:rsid w:val="00AC6F1C"/>
    <w:rsid w:val="00B06776"/>
    <w:rsid w:val="00B07656"/>
    <w:rsid w:val="00B10239"/>
    <w:rsid w:val="00B115A4"/>
    <w:rsid w:val="00B30B04"/>
    <w:rsid w:val="00B31DFC"/>
    <w:rsid w:val="00B35582"/>
    <w:rsid w:val="00B43008"/>
    <w:rsid w:val="00B440E9"/>
    <w:rsid w:val="00B50341"/>
    <w:rsid w:val="00B50B9C"/>
    <w:rsid w:val="00B50C40"/>
    <w:rsid w:val="00B50E97"/>
    <w:rsid w:val="00B6037E"/>
    <w:rsid w:val="00B63886"/>
    <w:rsid w:val="00B665F8"/>
    <w:rsid w:val="00B80AA7"/>
    <w:rsid w:val="00B92015"/>
    <w:rsid w:val="00B93F0D"/>
    <w:rsid w:val="00BA1BA0"/>
    <w:rsid w:val="00BA658D"/>
    <w:rsid w:val="00BA754E"/>
    <w:rsid w:val="00BA7584"/>
    <w:rsid w:val="00BB1221"/>
    <w:rsid w:val="00BC28FF"/>
    <w:rsid w:val="00BC4280"/>
    <w:rsid w:val="00BC6E8A"/>
    <w:rsid w:val="00BF2617"/>
    <w:rsid w:val="00BF5245"/>
    <w:rsid w:val="00C00F5B"/>
    <w:rsid w:val="00C01091"/>
    <w:rsid w:val="00C03C0D"/>
    <w:rsid w:val="00C24D6A"/>
    <w:rsid w:val="00C27267"/>
    <w:rsid w:val="00C34258"/>
    <w:rsid w:val="00C35964"/>
    <w:rsid w:val="00C35CD2"/>
    <w:rsid w:val="00C36BAD"/>
    <w:rsid w:val="00C441ED"/>
    <w:rsid w:val="00C51AA2"/>
    <w:rsid w:val="00C51CE0"/>
    <w:rsid w:val="00C70508"/>
    <w:rsid w:val="00C77687"/>
    <w:rsid w:val="00C81182"/>
    <w:rsid w:val="00C8712C"/>
    <w:rsid w:val="00C926E2"/>
    <w:rsid w:val="00C92FC8"/>
    <w:rsid w:val="00CA5D6B"/>
    <w:rsid w:val="00CB286F"/>
    <w:rsid w:val="00CC13F0"/>
    <w:rsid w:val="00CC3706"/>
    <w:rsid w:val="00CC512F"/>
    <w:rsid w:val="00CE6B2F"/>
    <w:rsid w:val="00CF66A9"/>
    <w:rsid w:val="00D06382"/>
    <w:rsid w:val="00D06CAF"/>
    <w:rsid w:val="00D132C5"/>
    <w:rsid w:val="00D15B95"/>
    <w:rsid w:val="00D25BC7"/>
    <w:rsid w:val="00D32AF5"/>
    <w:rsid w:val="00D33EC1"/>
    <w:rsid w:val="00D4176F"/>
    <w:rsid w:val="00D6156E"/>
    <w:rsid w:val="00D63526"/>
    <w:rsid w:val="00D71632"/>
    <w:rsid w:val="00DA262D"/>
    <w:rsid w:val="00DA3F0E"/>
    <w:rsid w:val="00DB3E61"/>
    <w:rsid w:val="00DC4159"/>
    <w:rsid w:val="00DE1B11"/>
    <w:rsid w:val="00DE44FD"/>
    <w:rsid w:val="00DF37B0"/>
    <w:rsid w:val="00DF7581"/>
    <w:rsid w:val="00E16085"/>
    <w:rsid w:val="00E23A4D"/>
    <w:rsid w:val="00E274E9"/>
    <w:rsid w:val="00E41AE7"/>
    <w:rsid w:val="00E4610E"/>
    <w:rsid w:val="00E50FB9"/>
    <w:rsid w:val="00E63B77"/>
    <w:rsid w:val="00E715CE"/>
    <w:rsid w:val="00E74F59"/>
    <w:rsid w:val="00E75408"/>
    <w:rsid w:val="00E77637"/>
    <w:rsid w:val="00E90E60"/>
    <w:rsid w:val="00EB0A95"/>
    <w:rsid w:val="00EC144F"/>
    <w:rsid w:val="00EC5479"/>
    <w:rsid w:val="00ED796C"/>
    <w:rsid w:val="00EE051E"/>
    <w:rsid w:val="00EF0CE1"/>
    <w:rsid w:val="00F05745"/>
    <w:rsid w:val="00F123E1"/>
    <w:rsid w:val="00F158D5"/>
    <w:rsid w:val="00F24380"/>
    <w:rsid w:val="00F256D9"/>
    <w:rsid w:val="00F31D65"/>
    <w:rsid w:val="00F40A09"/>
    <w:rsid w:val="00F475FA"/>
    <w:rsid w:val="00F54FF9"/>
    <w:rsid w:val="00F55B53"/>
    <w:rsid w:val="00F87845"/>
    <w:rsid w:val="00F879E8"/>
    <w:rsid w:val="00F928D3"/>
    <w:rsid w:val="00FA542F"/>
    <w:rsid w:val="00FB34EA"/>
    <w:rsid w:val="00FC7B8C"/>
    <w:rsid w:val="00FD380B"/>
    <w:rsid w:val="00FD7C23"/>
    <w:rsid w:val="00FE0B6D"/>
    <w:rsid w:val="00FE7EEA"/>
    <w:rsid w:val="00FF4621"/>
    <w:rsid w:val="00FF7131"/>
    <w:rsid w:val="0D470E5A"/>
    <w:rsid w:val="2565D477"/>
    <w:rsid w:val="43B42031"/>
    <w:rsid w:val="44EB1A6F"/>
    <w:rsid w:val="4A0356CA"/>
    <w:rsid w:val="5BAB7F79"/>
    <w:rsid w:val="71ED1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9B90F5"/>
  <w15:chartTrackingRefBased/>
  <w15:docId w15:val="{92371415-A729-41B4-B45A-1CE8BC66E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bidi/>
    </w:pPr>
    <w:rPr>
      <w:noProof/>
      <w:lang w:eastAsia="en-US" w:bidi="he-IL"/>
    </w:rPr>
  </w:style>
  <w:style w:type="paragraph" w:styleId="1">
    <w:name w:val="heading 1"/>
    <w:basedOn w:val="a"/>
    <w:next w:val="a"/>
    <w:qFormat/>
    <w:pPr>
      <w:keepNext/>
      <w:bidi w:val="0"/>
      <w:outlineLvl w:val="0"/>
    </w:pPr>
    <w:rPr>
      <w:sz w:val="24"/>
    </w:rPr>
  </w:style>
  <w:style w:type="paragraph" w:styleId="2">
    <w:name w:val="heading 2"/>
    <w:basedOn w:val="a"/>
    <w:next w:val="a"/>
    <w:qFormat/>
    <w:pPr>
      <w:keepNext/>
      <w:bidi w:val="0"/>
      <w:outlineLvl w:val="1"/>
    </w:pPr>
    <w:rPr>
      <w:b/>
      <w:bCs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1C2B9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50C6A67711C447999C37035F806510" ma:contentTypeVersion="14" ma:contentTypeDescription="Create a new document." ma:contentTypeScope="" ma:versionID="65aca9359cc132ac96381cf621e1d418">
  <xsd:schema xmlns:xsd="http://www.w3.org/2001/XMLSchema" xmlns:xs="http://www.w3.org/2001/XMLSchema" xmlns:p="http://schemas.microsoft.com/office/2006/metadata/properties" xmlns:ns3="cf36331d-c4d3-4ff4-9401-7575eae3786f" xmlns:ns4="30373f25-1501-4dc4-914f-7f61d779dcab" targetNamespace="http://schemas.microsoft.com/office/2006/metadata/properties" ma:root="true" ma:fieldsID="b22ee161b5c13ea477a51151104ea6b7" ns3:_="" ns4:_="">
    <xsd:import namespace="cf36331d-c4d3-4ff4-9401-7575eae3786f"/>
    <xsd:import namespace="30373f25-1501-4dc4-914f-7f61d779dca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36331d-c4d3-4ff4-9401-7575eae3786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73f25-1501-4dc4-914f-7f61d779dc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361B37-EC4C-4451-B308-F604FF4D3C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9E9BB9B-B20F-45D5-8223-41874F1641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8B0CB7-637D-4422-A932-34CEB1CC51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36331d-c4d3-4ff4-9401-7575eae3786f"/>
    <ds:schemaRef ds:uri="30373f25-1501-4dc4-914f-7f61d779dc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2</Words>
  <Characters>116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haifa</vt:lpstr>
      <vt:lpstr>haifa</vt:lpstr>
    </vt:vector>
  </TitlesOfParts>
  <Company>technion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ifa</dc:title>
  <dc:subject/>
  <dc:creator>tech</dc:creator>
  <cp:keywords/>
  <cp:lastModifiedBy>MBA Programs Secretary</cp:lastModifiedBy>
  <cp:revision>2</cp:revision>
  <cp:lastPrinted>2022-06-09T09:21:00Z</cp:lastPrinted>
  <dcterms:created xsi:type="dcterms:W3CDTF">2022-06-14T08:55:00Z</dcterms:created>
  <dcterms:modified xsi:type="dcterms:W3CDTF">2022-06-14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0C6A67711C447999C37035F806510</vt:lpwstr>
  </property>
</Properties>
</file>